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9F0CA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A277477" w14:textId="14C5021A" w:rsidR="002258C5" w:rsidRPr="00703B29" w:rsidRDefault="008B136D" w:rsidP="008B136D">
      <w:pPr>
        <w:pStyle w:val="Title"/>
        <w:tabs>
          <w:tab w:val="clear" w:pos="4253"/>
          <w:tab w:val="center" w:pos="4962"/>
          <w:tab w:val="right" w:pos="10065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DRB3</w:t>
      </w:r>
      <w:r w:rsidR="00BE77E4" w:rsidRPr="00BE77E4">
        <w:rPr>
          <w:rFonts w:cs="Arial"/>
          <w:sz w:val="20"/>
        </w:rPr>
        <w:t xml:space="preserve"> </w:t>
      </w:r>
      <w:r>
        <w:rPr>
          <w:rFonts w:cs="Arial"/>
          <w:sz w:val="20"/>
        </w:rPr>
        <w:t>(101.121-24/04</w:t>
      </w:r>
      <w:r w:rsidR="00C72A89">
        <w:rPr>
          <w:rFonts w:cs="Arial"/>
          <w:sz w:val="20"/>
        </w:rPr>
        <w:t>,</w:t>
      </w:r>
      <w:r w:rsidR="00C72A89" w:rsidRPr="00703B29">
        <w:rPr>
          <w:rFonts w:cs="Arial"/>
          <w:sz w:val="20"/>
        </w:rPr>
        <w:t>-</w:t>
      </w:r>
      <w:r>
        <w:rPr>
          <w:rFonts w:cs="Arial"/>
          <w:sz w:val="20"/>
        </w:rPr>
        <w:t>24u/04</w:t>
      </w:r>
      <w:r w:rsidR="00C72A89" w:rsidRPr="00703B29">
        <w:rPr>
          <w:rFonts w:cs="Arial"/>
          <w:sz w:val="20"/>
        </w:rPr>
        <w:t>u</w:t>
      </w:r>
      <w:r w:rsidR="00C72A89">
        <w:rPr>
          <w:rFonts w:cs="Arial"/>
          <w:sz w:val="20"/>
        </w:rPr>
        <w:t>)</w:t>
      </w:r>
      <w:r w:rsidR="00BE77E4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8C75CC">
        <w:rPr>
          <w:rFonts w:cs="Arial"/>
          <w:sz w:val="20"/>
        </w:rPr>
        <w:t>1N6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ED0726">
        <w:rPr>
          <w:rFonts w:cs="Arial"/>
          <w:sz w:val="20"/>
        </w:rPr>
        <w:t>2</w:t>
      </w:r>
      <w:r w:rsidR="008C75CC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BB0B2C">
        <w:rPr>
          <w:rFonts w:cs="Arial"/>
          <w:sz w:val="20"/>
        </w:rPr>
        <w:t>0</w:t>
      </w:r>
      <w:r w:rsidR="008C75CC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01</w:t>
      </w:r>
    </w:p>
    <w:p w14:paraId="76ABAF1A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369694A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6DF904A3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0533C95E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2EC0E135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388C81BA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1597D63" w14:textId="77777777" w:rsidR="00BD04A7" w:rsidRPr="001C202F" w:rsidRDefault="005D6220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12BF702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EB002D5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699B63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B7B2876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3ECC2EAE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3A278DC5" w14:textId="77777777" w:rsidR="008B136D" w:rsidRDefault="008B13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A76A020" w14:textId="77777777" w:rsidR="008B136D" w:rsidRPr="00E44F7D" w:rsidRDefault="008B136D" w:rsidP="008B136D">
      <w:pPr>
        <w:pStyle w:val="Title"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53E9B222" w14:textId="77777777" w:rsidR="008B136D" w:rsidRDefault="008B13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7639945" w14:textId="77777777" w:rsidR="008B136D" w:rsidRDefault="008B136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2FBBA84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4E858A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E2F3A9D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09DBA50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E01590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B136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4C0D303" w14:textId="38538075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4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746BC46C" w14:textId="7B92DCA0" w:rsidR="00513405" w:rsidRDefault="00F62ED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F62ED3">
        <w:rPr>
          <w:noProof/>
          <w:lang w:val="sv-SE" w:eastAsia="sv-SE"/>
        </w:rPr>
        <w:drawing>
          <wp:inline distT="0" distB="0" distL="0" distR="0" wp14:anchorId="18FA3929" wp14:editId="04D378EC">
            <wp:extent cx="6480810" cy="1097280"/>
            <wp:effectExtent l="0" t="0" r="0" b="762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5B5520" w14:textId="0DBAEEA5" w:rsidR="00513405" w:rsidRDefault="008C75C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8C75CC">
        <w:rPr>
          <w:noProof/>
        </w:rPr>
        <w:drawing>
          <wp:anchor distT="0" distB="0" distL="114300" distR="114300" simplePos="0" relativeHeight="251662336" behindDoc="0" locked="0" layoutInCell="1" allowOverlap="1" wp14:anchorId="46EAD0C0" wp14:editId="5761D781">
            <wp:simplePos x="0" y="0"/>
            <wp:positionH relativeFrom="margin">
              <wp:align>right</wp:align>
            </wp:positionH>
            <wp:positionV relativeFrom="paragraph">
              <wp:posOffset>124267</wp:posOffset>
            </wp:positionV>
            <wp:extent cx="6480810" cy="109728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DD8A0F" w14:textId="5EC43F0B" w:rsidR="005D6220" w:rsidRDefault="005D62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D064EB1" w14:textId="698AD284" w:rsidR="005D6220" w:rsidRDefault="005D62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605D635" w14:textId="77777777" w:rsidR="005D6220" w:rsidRDefault="005D6220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9C3C785" w14:textId="7974CB42" w:rsidR="002B5E7A" w:rsidRPr="002B5E7A" w:rsidRDefault="002B5E7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2B5E7A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7C507DC" w14:textId="27502319" w:rsidR="003C60D3" w:rsidRPr="005D6220" w:rsidRDefault="002B5E7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I</w:t>
      </w:r>
      <w:r w:rsidR="006479D6" w:rsidRPr="0033413D">
        <w:rPr>
          <w:rFonts w:ascii="Arial" w:hAnsi="Arial" w:cs="Arial"/>
          <w:spacing w:val="-2"/>
          <w:sz w:val="16"/>
          <w:szCs w:val="16"/>
        </w:rPr>
        <w:t>CB</w:t>
      </w:r>
      <w:r>
        <w:rPr>
          <w:rFonts w:ascii="Arial" w:hAnsi="Arial" w:cs="Arial"/>
          <w:spacing w:val="-2"/>
          <w:sz w:val="16"/>
          <w:szCs w:val="16"/>
        </w:rPr>
        <w:t>:</w:t>
      </w:r>
      <w:r w:rsidR="006479D6" w:rsidRPr="0033413D">
        <w:rPr>
          <w:rFonts w:ascii="Arial" w:hAnsi="Arial" w:cs="Arial"/>
          <w:spacing w:val="-2"/>
          <w:sz w:val="16"/>
          <w:szCs w:val="16"/>
        </w:rPr>
        <w:t xml:space="preserve"> Internal Control Ban</w:t>
      </w:r>
      <w:r>
        <w:rPr>
          <w:rFonts w:ascii="Arial" w:hAnsi="Arial" w:cs="Arial"/>
          <w:spacing w:val="-2"/>
          <w:sz w:val="16"/>
          <w:szCs w:val="16"/>
        </w:rPr>
        <w:t>d</w:t>
      </w:r>
      <w:r w:rsidR="006479D6" w:rsidRPr="0033413D">
        <w:rPr>
          <w:rFonts w:ascii="Arial" w:hAnsi="Arial" w:cs="Arial"/>
          <w:spacing w:val="-2"/>
          <w:sz w:val="16"/>
          <w:szCs w:val="16"/>
        </w:rPr>
        <w:t xml:space="preserve"> </w:t>
      </w:r>
    </w:p>
    <w:p w14:paraId="3CCB6E25" w14:textId="0CABE2C8" w:rsidR="006479D6" w:rsidRPr="0033413D" w:rsidRDefault="002B5E7A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A</w:t>
      </w:r>
      <w:r w:rsidR="00607B65">
        <w:rPr>
          <w:rFonts w:ascii="Arial" w:hAnsi="Arial" w:cs="Arial"/>
          <w:spacing w:val="-2"/>
          <w:sz w:val="16"/>
          <w:szCs w:val="16"/>
        </w:rPr>
        <w:t>mpS</w:t>
      </w:r>
      <w:r>
        <w:rPr>
          <w:rFonts w:ascii="Arial" w:hAnsi="Arial" w:cs="Arial"/>
          <w:spacing w:val="-2"/>
          <w:sz w:val="16"/>
          <w:szCs w:val="16"/>
        </w:rPr>
        <w:t>:</w:t>
      </w:r>
      <w:r w:rsidR="00607B65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607B65">
        <w:rPr>
          <w:rFonts w:ascii="Arial" w:hAnsi="Arial" w:cs="Arial"/>
          <w:spacing w:val="-2"/>
          <w:sz w:val="16"/>
          <w:szCs w:val="16"/>
        </w:rPr>
        <w:t>Amplicon Size</w:t>
      </w:r>
    </w:p>
    <w:p w14:paraId="634D5882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9494F9D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7C801272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850AC81" w14:textId="77777777" w:rsidR="006479D6" w:rsidRDefault="006479D6" w:rsidP="005D622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9F6ABE7" w14:textId="77777777" w:rsidR="006479D6" w:rsidRDefault="006479D6" w:rsidP="005D622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772D8AFD" w14:textId="77777777" w:rsidR="00724620" w:rsidRDefault="00724620" w:rsidP="005D622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D2BF6C1" w14:textId="30BD5004" w:rsidR="005E5BD1" w:rsidRPr="005E5BD1" w:rsidRDefault="005E5BD1" w:rsidP="005E5BD1">
      <w:pPr>
        <w:pStyle w:val="PIfotnoter"/>
        <w:ind w:left="0" w:right="425" w:firstLine="0"/>
        <w:rPr>
          <w:sz w:val="18"/>
        </w:rPr>
      </w:pPr>
      <w:r w:rsidRPr="005E5BD1">
        <w:rPr>
          <w:rFonts w:cs="Arial"/>
          <w:b w:val="0"/>
          <w:sz w:val="18"/>
          <w:vertAlign w:val="baseline"/>
          <w:lang w:val="en-US"/>
        </w:rPr>
        <w:t>HLA-specific PCR products shorter than 125 base pairs have a lower intensity and are less sharp than longer PCR products.</w:t>
      </w:r>
    </w:p>
    <w:p w14:paraId="5AA61DE2" w14:textId="04D45287" w:rsidR="005E5BD1" w:rsidRPr="005E5BD1" w:rsidRDefault="005E5BD1" w:rsidP="005E5BD1">
      <w:pPr>
        <w:pStyle w:val="PIfotnoter"/>
        <w:ind w:left="0" w:right="425" w:firstLine="0"/>
        <w:rPr>
          <w:b w:val="0"/>
          <w:sz w:val="18"/>
          <w:highlight w:val="yellow"/>
          <w:vertAlign w:val="baseline"/>
        </w:rPr>
      </w:pPr>
      <w:bookmarkStart w:id="0" w:name="_Hlk502819511"/>
      <w:r w:rsidRPr="005E5BD1">
        <w:rPr>
          <w:rFonts w:cs="Arial"/>
          <w:b w:val="0"/>
          <w:sz w:val="18"/>
          <w:vertAlign w:val="baseline"/>
        </w:rPr>
        <w:t>Primer mixes 9, 10, 13</w:t>
      </w:r>
      <w:r w:rsidR="00AE5FE5">
        <w:rPr>
          <w:rFonts w:cs="Arial"/>
          <w:b w:val="0"/>
          <w:sz w:val="18"/>
          <w:vertAlign w:val="baseline"/>
        </w:rPr>
        <w:t xml:space="preserve"> and</w:t>
      </w:r>
      <w:r w:rsidRPr="005E5BD1">
        <w:rPr>
          <w:rFonts w:cs="Arial"/>
          <w:b w:val="0"/>
          <w:sz w:val="18"/>
          <w:vertAlign w:val="baseline"/>
        </w:rPr>
        <w:t xml:space="preserve"> 34 may have tendencies of unspecific amplifications.</w:t>
      </w:r>
    </w:p>
    <w:p w14:paraId="31D543CA" w14:textId="2742001A" w:rsidR="005E5BD1" w:rsidRPr="005E5BD1" w:rsidRDefault="005E5BD1" w:rsidP="005E5BD1">
      <w:pPr>
        <w:pStyle w:val="PIfotnoter"/>
        <w:ind w:left="0" w:right="425" w:firstLine="0"/>
        <w:rPr>
          <w:sz w:val="18"/>
        </w:rPr>
      </w:pPr>
      <w:r w:rsidRPr="005E5BD1">
        <w:rPr>
          <w:rFonts w:cs="Arial"/>
          <w:b w:val="0"/>
          <w:sz w:val="18"/>
          <w:vertAlign w:val="baseline"/>
        </w:rPr>
        <w:t xml:space="preserve">Primer mix 7, 11, 19, 22 and 46 </w:t>
      </w:r>
      <w:r w:rsidRPr="005E5BD1">
        <w:rPr>
          <w:b w:val="0"/>
          <w:sz w:val="18"/>
          <w:vertAlign w:val="baseline"/>
        </w:rPr>
        <w:t>have a tendency giving rise to primer oligomer formation.</w:t>
      </w:r>
    </w:p>
    <w:p w14:paraId="75A49184" w14:textId="77777777" w:rsidR="005E5BD1" w:rsidRDefault="005E5BD1" w:rsidP="005E5BD1">
      <w:pPr>
        <w:pStyle w:val="PIfotnoter"/>
        <w:ind w:left="0" w:right="425" w:firstLine="0"/>
        <w:rPr>
          <w:rFonts w:cs="Arial"/>
          <w:b w:val="0"/>
          <w:sz w:val="18"/>
          <w:vertAlign w:val="baseline"/>
        </w:rPr>
      </w:pPr>
      <w:r w:rsidRPr="005E5BD1">
        <w:rPr>
          <w:rFonts w:cs="Arial"/>
          <w:b w:val="0"/>
          <w:sz w:val="18"/>
          <w:vertAlign w:val="baseline"/>
        </w:rPr>
        <w:t>Primer mixes 4</w:t>
      </w:r>
      <w:r w:rsidRPr="005E5BD1">
        <w:rPr>
          <w:rFonts w:cs="Arial"/>
          <w:b w:val="0"/>
          <w:sz w:val="18"/>
          <w:vertAlign w:val="baseline"/>
          <w:lang w:val="en-US"/>
        </w:rPr>
        <w:t>, 10</w:t>
      </w:r>
      <w:r w:rsidRPr="005E5BD1">
        <w:rPr>
          <w:rFonts w:cs="Arial"/>
          <w:b w:val="0"/>
          <w:sz w:val="18"/>
          <w:vertAlign w:val="baseline"/>
        </w:rPr>
        <w:t xml:space="preserve"> and</w:t>
      </w:r>
      <w:r w:rsidRPr="005E5BD1">
        <w:rPr>
          <w:rFonts w:cs="Arial"/>
          <w:b w:val="0"/>
          <w:color w:val="auto"/>
          <w:sz w:val="18"/>
          <w:vertAlign w:val="baseline"/>
        </w:rPr>
        <w:t xml:space="preserve"> 29 </w:t>
      </w:r>
      <w:r w:rsidRPr="005E5BD1">
        <w:rPr>
          <w:rFonts w:cs="Arial"/>
          <w:b w:val="0"/>
          <w:sz w:val="18"/>
          <w:vertAlign w:val="baseline"/>
        </w:rPr>
        <w:t>may give rise to a lower yield of HLA-specific PCR product than the other DRB3 primer mixes.</w:t>
      </w:r>
    </w:p>
    <w:p w14:paraId="6E792EF0" w14:textId="4C2AB1FD" w:rsidR="005E5BD1" w:rsidRPr="005E5BD1" w:rsidRDefault="005E5BD1" w:rsidP="005E5BD1">
      <w:pPr>
        <w:pStyle w:val="PIfotnoter"/>
        <w:ind w:left="0" w:right="425" w:firstLine="0"/>
        <w:rPr>
          <w:rFonts w:cs="Arial"/>
          <w:b w:val="0"/>
          <w:sz w:val="18"/>
          <w:vertAlign w:val="baseline"/>
        </w:rPr>
      </w:pPr>
      <w:r w:rsidRPr="005E5BD1">
        <w:rPr>
          <w:rFonts w:cs="Arial"/>
          <w:b w:val="0"/>
          <w:sz w:val="18"/>
          <w:vertAlign w:val="baseline"/>
        </w:rPr>
        <w:t xml:space="preserve">In primer mix </w:t>
      </w:r>
      <w:r w:rsidR="001976ED">
        <w:rPr>
          <w:rFonts w:cs="Arial"/>
          <w:b w:val="0"/>
          <w:sz w:val="18"/>
          <w:vertAlign w:val="baseline"/>
        </w:rPr>
        <w:t>43</w:t>
      </w:r>
      <w:r w:rsidRPr="005E5BD1">
        <w:rPr>
          <w:rFonts w:cs="Arial"/>
          <w:b w:val="0"/>
          <w:sz w:val="18"/>
          <w:vertAlign w:val="baseline"/>
        </w:rPr>
        <w:t xml:space="preserve"> the positive control band may be weaker than for other </w:t>
      </w:r>
      <w:r w:rsidR="001976ED">
        <w:rPr>
          <w:rFonts w:cs="Arial"/>
          <w:b w:val="0"/>
          <w:sz w:val="18"/>
          <w:vertAlign w:val="baseline"/>
        </w:rPr>
        <w:t>DRB3</w:t>
      </w:r>
      <w:r w:rsidRPr="005E5BD1">
        <w:rPr>
          <w:rFonts w:cs="Arial"/>
          <w:b w:val="0"/>
          <w:sz w:val="18"/>
          <w:vertAlign w:val="baseline"/>
        </w:rPr>
        <w:t xml:space="preserve"> primer mixes.</w:t>
      </w:r>
    </w:p>
    <w:bookmarkEnd w:id="0"/>
    <w:p w14:paraId="4F75604F" w14:textId="79029C59" w:rsidR="005712C2" w:rsidRPr="002B5E7A" w:rsidRDefault="005E5BD1" w:rsidP="002B5E7A">
      <w:pPr>
        <w:pStyle w:val="PIfotnoter"/>
        <w:ind w:left="0" w:right="425" w:firstLine="0"/>
        <w:rPr>
          <w:b w:val="0"/>
          <w:sz w:val="18"/>
          <w:vertAlign w:val="baseline"/>
        </w:rPr>
        <w:sectPr w:rsidR="005712C2" w:rsidRPr="002B5E7A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 w:rsidRPr="005E5BD1">
        <w:rPr>
          <w:rFonts w:cs="Arial"/>
          <w:b w:val="0"/>
          <w:sz w:val="18"/>
          <w:vertAlign w:val="baseline"/>
        </w:rPr>
        <w:t>Primer mix 48 contains a negative control, which will amplify</w:t>
      </w:r>
      <w:r w:rsidR="00BB0B2C">
        <w:rPr>
          <w:rFonts w:cs="Arial"/>
          <w:b w:val="0"/>
          <w:sz w:val="18"/>
          <w:vertAlign w:val="baseline"/>
        </w:rPr>
        <w:t xml:space="preserve"> the</w:t>
      </w:r>
      <w:r w:rsidRPr="005E5BD1">
        <w:rPr>
          <w:rFonts w:cs="Arial"/>
          <w:b w:val="0"/>
          <w:sz w:val="18"/>
          <w:vertAlign w:val="baseline"/>
        </w:rPr>
        <w:t xml:space="preserve"> majority of HLA amplicons as well as the amplicons generated by the control primer pairs matching the human growth hormone gene. HLA-specific PCR product sizes range from 75 to 200 base pairs and the PCR product generated by the HGH positive control primer pair </w:t>
      </w:r>
      <w:r w:rsidR="002B5E7A">
        <w:rPr>
          <w:rFonts w:cs="Arial"/>
          <w:b w:val="0"/>
          <w:sz w:val="18"/>
          <w:vertAlign w:val="baseline"/>
        </w:rPr>
        <w:t>is</w:t>
      </w:r>
      <w:r w:rsidRPr="005E5BD1">
        <w:rPr>
          <w:rFonts w:cs="Arial"/>
          <w:b w:val="0"/>
          <w:sz w:val="18"/>
          <w:vertAlign w:val="baseline"/>
        </w:rPr>
        <w:t xml:space="preserve"> 200 base pairs.</w:t>
      </w:r>
    </w:p>
    <w:p w14:paraId="4A781654" w14:textId="46CFE319" w:rsidR="00246996" w:rsidRPr="003C5B39" w:rsidRDefault="00EA2C7D" w:rsidP="003C5B39">
      <w:r w:rsidRPr="00EA2C7D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66F2E330" wp14:editId="37175243">
            <wp:simplePos x="0" y="0"/>
            <wp:positionH relativeFrom="page">
              <wp:align>center</wp:align>
            </wp:positionH>
            <wp:positionV relativeFrom="paragraph">
              <wp:posOffset>129651</wp:posOffset>
            </wp:positionV>
            <wp:extent cx="6390640" cy="847725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847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FD67AF" w14:textId="7C12580B" w:rsidR="00AB47F6" w:rsidRDefault="00EA2C7D" w:rsidP="0024699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  <w:r w:rsidRPr="00EA2C7D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45F90950" wp14:editId="5C2E2356">
            <wp:simplePos x="0" y="0"/>
            <wp:positionH relativeFrom="page">
              <wp:align>center</wp:align>
            </wp:positionH>
            <wp:positionV relativeFrom="paragraph">
              <wp:posOffset>16537</wp:posOffset>
            </wp:positionV>
            <wp:extent cx="6390640" cy="7348855"/>
            <wp:effectExtent l="0" t="0" r="0" b="444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7348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3175975" w14:textId="710E8DDB" w:rsidR="00AB47F6" w:rsidRDefault="00AB47F6">
      <w:pPr>
        <w:rPr>
          <w:rFonts w:ascii="Arial" w:hAnsi="Arial"/>
          <w:spacing w:val="-2"/>
          <w:sz w:val="18"/>
          <w:szCs w:val="18"/>
        </w:rPr>
      </w:pPr>
      <w:r>
        <w:rPr>
          <w:sz w:val="18"/>
          <w:szCs w:val="18"/>
        </w:rPr>
        <w:br w:type="page"/>
      </w:r>
    </w:p>
    <w:p w14:paraId="0896E62A" w14:textId="1A8C3569" w:rsidR="00FF66B2" w:rsidRDefault="006E41CF" w:rsidP="0024699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rPr>
          <w:sz w:val="18"/>
          <w:szCs w:val="18"/>
        </w:rPr>
      </w:pPr>
      <w:r w:rsidRPr="006E41CF">
        <w:lastRenderedPageBreak/>
        <w:drawing>
          <wp:anchor distT="0" distB="0" distL="114300" distR="114300" simplePos="0" relativeHeight="251667456" behindDoc="0" locked="0" layoutInCell="1" allowOverlap="1" wp14:anchorId="7B0FE984" wp14:editId="14D1462E">
            <wp:simplePos x="0" y="0"/>
            <wp:positionH relativeFrom="margin">
              <wp:align>left</wp:align>
            </wp:positionH>
            <wp:positionV relativeFrom="paragraph">
              <wp:posOffset>1242</wp:posOffset>
            </wp:positionV>
            <wp:extent cx="6390640" cy="8108950"/>
            <wp:effectExtent l="0" t="0" r="0" b="635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810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814F6AF" w14:textId="77777777" w:rsidR="00EA2C7D" w:rsidRDefault="00EA2C7D" w:rsidP="005C239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vertAlign w:val="superscript"/>
        </w:rPr>
      </w:pPr>
    </w:p>
    <w:p w14:paraId="2FACD2C5" w14:textId="77777777" w:rsidR="00EA2C7D" w:rsidRDefault="00EA2C7D" w:rsidP="005C239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vertAlign w:val="superscript"/>
        </w:rPr>
      </w:pPr>
    </w:p>
    <w:p w14:paraId="750B66D5" w14:textId="77777777" w:rsidR="00EA2C7D" w:rsidRDefault="00EA2C7D" w:rsidP="005C239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vertAlign w:val="superscript"/>
        </w:rPr>
      </w:pPr>
    </w:p>
    <w:p w14:paraId="0F07E158" w14:textId="77777777" w:rsidR="00EA2C7D" w:rsidRDefault="00EA2C7D" w:rsidP="005C239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vertAlign w:val="superscript"/>
        </w:rPr>
      </w:pPr>
    </w:p>
    <w:p w14:paraId="5C3D95CB" w14:textId="2AE36A43" w:rsidR="00EA2C7D" w:rsidRDefault="00EA2C7D" w:rsidP="005C239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vertAlign w:val="superscript"/>
        </w:rPr>
      </w:pPr>
      <w:r w:rsidRPr="00EA2C7D">
        <w:rPr>
          <w:noProof/>
        </w:rPr>
        <w:drawing>
          <wp:anchor distT="0" distB="0" distL="114300" distR="114300" simplePos="0" relativeHeight="251666432" behindDoc="0" locked="0" layoutInCell="1" allowOverlap="1" wp14:anchorId="37FD49E8" wp14:editId="71705C5C">
            <wp:simplePos x="0" y="0"/>
            <wp:positionH relativeFrom="margin">
              <wp:align>left</wp:align>
            </wp:positionH>
            <wp:positionV relativeFrom="paragraph">
              <wp:posOffset>193</wp:posOffset>
            </wp:positionV>
            <wp:extent cx="6390640" cy="4739640"/>
            <wp:effectExtent l="0" t="0" r="0" b="381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473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71DF602" w14:textId="42AA2BF6" w:rsidR="00F86B51" w:rsidRPr="005C2399" w:rsidRDefault="00116845" w:rsidP="005C239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rFonts w:cs="Arial"/>
          <w:b/>
          <w:spacing w:val="-3"/>
          <w:sz w:val="18"/>
          <w:szCs w:val="18"/>
          <w:vertAlign w:val="superscript"/>
        </w:rPr>
      </w:pPr>
      <w:r w:rsidRPr="0046119F">
        <w:rPr>
          <w:rFonts w:cs="Arial"/>
          <w:b/>
          <w:spacing w:val="-3"/>
          <w:sz w:val="18"/>
          <w:szCs w:val="18"/>
          <w:vertAlign w:val="superscript"/>
        </w:rPr>
        <w:t>1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>DRB</w:t>
      </w:r>
      <w:r w:rsidR="00F86B51">
        <w:rPr>
          <w:rFonts w:cs="Arial"/>
          <w:spacing w:val="-3"/>
          <w:sz w:val="18"/>
          <w:szCs w:val="18"/>
          <w:lang w:val="en-GB"/>
        </w:rPr>
        <w:t xml:space="preserve">3 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 xml:space="preserve">alleles in bold lettering are listed as confirmed alleles on the on the IMGT/HLA web page </w:t>
      </w:r>
      <w:hyperlink r:id="rId21" w:history="1">
        <w:r w:rsidR="00F86B51" w:rsidRPr="00F86B51">
          <w:rPr>
            <w:rStyle w:val="Hyperlink"/>
            <w:rFonts w:cs="Arial"/>
            <w:spacing w:val="-3"/>
            <w:sz w:val="18"/>
            <w:szCs w:val="18"/>
            <w:lang w:val="en-GB"/>
          </w:rPr>
          <w:t>www.ebi.ac.uk/imgt/hla</w:t>
        </w:r>
      </w:hyperlink>
      <w:r w:rsidR="00F86B51" w:rsidRPr="00F86B51">
        <w:rPr>
          <w:rFonts w:cs="Arial"/>
          <w:spacing w:val="-3"/>
          <w:sz w:val="18"/>
          <w:szCs w:val="18"/>
          <w:lang w:val="en-GB"/>
        </w:rPr>
        <w:t>, release 3.</w:t>
      </w:r>
      <w:r w:rsidR="00236591">
        <w:rPr>
          <w:rFonts w:cs="Arial"/>
          <w:spacing w:val="-3"/>
          <w:sz w:val="18"/>
          <w:szCs w:val="18"/>
          <w:lang w:val="en-GB"/>
        </w:rPr>
        <w:t>3</w:t>
      </w:r>
      <w:r w:rsidR="00974256">
        <w:rPr>
          <w:rFonts w:cs="Arial"/>
          <w:spacing w:val="-3"/>
          <w:sz w:val="18"/>
          <w:szCs w:val="18"/>
          <w:lang w:val="en-GB"/>
        </w:rPr>
        <w:t>4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 xml:space="preserve">.0, </w:t>
      </w:r>
      <w:r w:rsidR="00974256">
        <w:rPr>
          <w:rFonts w:cs="Arial"/>
          <w:spacing w:val="-3"/>
          <w:sz w:val="18"/>
          <w:szCs w:val="18"/>
          <w:lang w:val="en-GB"/>
        </w:rPr>
        <w:t>October 2018</w:t>
      </w:r>
      <w:r w:rsidR="00F86B51" w:rsidRPr="00F86B51">
        <w:rPr>
          <w:rFonts w:cs="Arial"/>
          <w:spacing w:val="-3"/>
          <w:sz w:val="18"/>
          <w:szCs w:val="18"/>
          <w:lang w:val="en-GB"/>
        </w:rPr>
        <w:t>.</w:t>
      </w:r>
    </w:p>
    <w:p w14:paraId="13736DF1" w14:textId="5A215B26" w:rsidR="00116845" w:rsidRPr="0046119F" w:rsidRDefault="00116845" w:rsidP="005C239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-284"/>
        <w:jc w:val="left"/>
        <w:rPr>
          <w:rFonts w:cs="Arial"/>
          <w:spacing w:val="-3"/>
          <w:sz w:val="18"/>
          <w:szCs w:val="18"/>
        </w:rPr>
      </w:pPr>
      <w:r w:rsidRPr="0046119F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6119F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6119F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2" w:history="1">
        <w:r w:rsidRPr="0046119F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46119F">
        <w:rPr>
          <w:rFonts w:cs="Arial"/>
          <w:spacing w:val="-3"/>
          <w:sz w:val="18"/>
          <w:szCs w:val="18"/>
        </w:rPr>
        <w:t>.</w:t>
      </w:r>
    </w:p>
    <w:p w14:paraId="4E4D6767" w14:textId="5056BED2" w:rsidR="00B331BE" w:rsidRPr="00BD71DC" w:rsidRDefault="004160FD" w:rsidP="005C2399">
      <w:pPr>
        <w:pStyle w:val="Footer"/>
        <w:ind w:left="142" w:right="425"/>
        <w:jc w:val="both"/>
        <w:rPr>
          <w:rFonts w:ascii="Arial" w:hAnsi="Arial" w:cs="Arial"/>
          <w:sz w:val="18"/>
          <w:szCs w:val="18"/>
          <w:lang w:val="en-US"/>
        </w:rPr>
      </w:pPr>
      <w:r w:rsidRPr="004160FD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="00B331BE" w:rsidRPr="00BD71DC">
        <w:rPr>
          <w:rFonts w:ascii="Arial" w:hAnsi="Arial"/>
          <w:sz w:val="18"/>
          <w:szCs w:val="18"/>
          <w:lang w:val="en-US"/>
        </w:rPr>
        <w:t xml:space="preserve">The following </w:t>
      </w:r>
      <w:r w:rsidR="00AC0409">
        <w:rPr>
          <w:rFonts w:ascii="Arial" w:hAnsi="Arial"/>
          <w:sz w:val="18"/>
          <w:szCs w:val="18"/>
          <w:lang w:val="en-US"/>
        </w:rPr>
        <w:t>DRB3</w:t>
      </w:r>
      <w:r w:rsidR="00B331BE" w:rsidRPr="00BD71DC">
        <w:rPr>
          <w:rFonts w:ascii="Arial" w:hAnsi="Arial"/>
          <w:sz w:val="18"/>
          <w:szCs w:val="18"/>
          <w:lang w:val="en-US"/>
        </w:rPr>
        <w:t xml:space="preserve"> primer mixes have two </w:t>
      </w:r>
      <w:r w:rsidR="00B331BE" w:rsidRPr="00BD71DC">
        <w:rPr>
          <w:rFonts w:ascii="Arial" w:hAnsi="Arial" w:cs="Arial"/>
          <w:sz w:val="18"/>
          <w:szCs w:val="18"/>
          <w:lang w:val="en-US"/>
        </w:rPr>
        <w:t>or more product sizes:</w:t>
      </w:r>
    </w:p>
    <w:tbl>
      <w:tblPr>
        <w:tblStyle w:val="A-SSP"/>
        <w:tblW w:w="10206" w:type="dxa"/>
        <w:tblInd w:w="-8" w:type="dxa"/>
        <w:tblLayout w:type="fixed"/>
        <w:tblLook w:val="0020" w:firstRow="1" w:lastRow="0" w:firstColumn="0" w:lastColumn="0" w:noHBand="0" w:noVBand="0"/>
      </w:tblPr>
      <w:tblGrid>
        <w:gridCol w:w="1134"/>
        <w:gridCol w:w="1418"/>
        <w:gridCol w:w="2410"/>
        <w:gridCol w:w="5244"/>
      </w:tblGrid>
      <w:tr w:rsidR="009E7A60" w:rsidRPr="0012193F" w14:paraId="4617B849" w14:textId="77777777" w:rsidTr="005C23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34" w:type="dxa"/>
          </w:tcPr>
          <w:p w14:paraId="46730B42" w14:textId="77777777" w:rsidR="009E7A60" w:rsidRPr="0012193F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bookmarkStart w:id="1" w:name="_Hlk502757494"/>
            <w:r w:rsidRPr="0012193F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8" w:type="dxa"/>
          </w:tcPr>
          <w:p w14:paraId="4683B4E0" w14:textId="3059641C" w:rsidR="009E7A60" w:rsidRPr="0012193F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</w:t>
            </w:r>
            <w:r w:rsidRPr="0012193F"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  <w:t>t</w:t>
            </w:r>
          </w:p>
        </w:tc>
        <w:tc>
          <w:tcPr>
            <w:tcW w:w="2410" w:type="dxa"/>
          </w:tcPr>
          <w:p w14:paraId="41714190" w14:textId="77777777" w:rsidR="009E7A60" w:rsidRPr="0012193F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</w:pPr>
            <w:r w:rsidRPr="0012193F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DRB3</w:t>
            </w:r>
          </w:p>
          <w:p w14:paraId="30ECFE31" w14:textId="70625EF6" w:rsidR="009E7A60" w:rsidRPr="0012193F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5244" w:type="dxa"/>
          </w:tcPr>
          <w:p w14:paraId="0EE05F37" w14:textId="77777777" w:rsidR="009E7A60" w:rsidRPr="0012193F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</w:pPr>
            <w:r w:rsidRPr="0012193F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DRB1</w:t>
            </w:r>
          </w:p>
          <w:p w14:paraId="50B18A69" w14:textId="77777777" w:rsidR="009E7A60" w:rsidRPr="0012193F" w:rsidRDefault="009E7A60" w:rsidP="006641DD">
            <w:pPr>
              <w:suppressAutoHyphens/>
              <w:spacing w:beforeLines="20" w:before="48"/>
              <w:rPr>
                <w:rFonts w:cs="Arial"/>
                <w:bCs w:val="0"/>
                <w:i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</w:tr>
      <w:tr w:rsidR="00F05523" w:rsidRPr="0012193F" w14:paraId="229613AD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642ED2DA" w14:textId="08E1E693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418" w:type="dxa"/>
          </w:tcPr>
          <w:p w14:paraId="735BDACC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 xml:space="preserve">95 bp </w:t>
            </w:r>
          </w:p>
          <w:p w14:paraId="25E5A9A4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25 bp</w:t>
            </w:r>
          </w:p>
        </w:tc>
        <w:tc>
          <w:tcPr>
            <w:tcW w:w="2410" w:type="dxa"/>
          </w:tcPr>
          <w:p w14:paraId="12D0CAA6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03, 01:71</w:t>
            </w:r>
          </w:p>
          <w:p w14:paraId="7B1F7304" w14:textId="6EFB10C1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10</w:t>
            </w:r>
          </w:p>
        </w:tc>
        <w:tc>
          <w:tcPr>
            <w:tcW w:w="5244" w:type="dxa"/>
          </w:tcPr>
          <w:p w14:paraId="008C5499" w14:textId="1B9117B2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*14:46</w:t>
            </w:r>
          </w:p>
        </w:tc>
      </w:tr>
      <w:tr w:rsidR="00F05523" w:rsidRPr="0012193F" w14:paraId="49FDDB04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6141638A" w14:textId="092E6D59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 xml:space="preserve">  7 </w:t>
            </w:r>
          </w:p>
        </w:tc>
        <w:tc>
          <w:tcPr>
            <w:tcW w:w="1418" w:type="dxa"/>
          </w:tcPr>
          <w:p w14:paraId="24947FDF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90 bp</w:t>
            </w:r>
          </w:p>
          <w:p w14:paraId="6FFA6693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 xml:space="preserve">150 bp </w:t>
            </w:r>
          </w:p>
          <w:p w14:paraId="743E0A10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410" w:type="dxa"/>
          </w:tcPr>
          <w:p w14:paraId="3B9577C0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05</w:t>
            </w:r>
          </w:p>
          <w:p w14:paraId="701FC8D4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23, 01:46</w:t>
            </w:r>
          </w:p>
          <w:p w14:paraId="1976B17C" w14:textId="0E68632E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07, 01:15, 01:50, 01:75</w:t>
            </w:r>
            <w:r w:rsidRPr="0012193F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12193F">
              <w:rPr>
                <w:rFonts w:cs="Arial"/>
                <w:color w:val="000000"/>
                <w:sz w:val="18"/>
                <w:szCs w:val="18"/>
              </w:rPr>
              <w:t>, 01:76, 02:42</w:t>
            </w:r>
          </w:p>
        </w:tc>
        <w:tc>
          <w:tcPr>
            <w:tcW w:w="5244" w:type="dxa"/>
          </w:tcPr>
          <w:p w14:paraId="1A64185E" w14:textId="77777777" w:rsidR="00F05523" w:rsidRPr="0012193F" w:rsidRDefault="00F05523" w:rsidP="00F05523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0D078C6B" w14:textId="77777777" w:rsidR="00F05523" w:rsidRPr="0012193F" w:rsidRDefault="00F05523" w:rsidP="00F05523">
            <w:pPr>
              <w:rPr>
                <w:rFonts w:cs="Arial"/>
                <w:bCs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*03:42</w:t>
            </w:r>
          </w:p>
          <w:p w14:paraId="2E03270D" w14:textId="75A2962C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*03:42, 14:46</w:t>
            </w:r>
          </w:p>
        </w:tc>
      </w:tr>
      <w:tr w:rsidR="00F05523" w:rsidRPr="0012193F" w14:paraId="690A9F3F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2AC7F242" w14:textId="5F2E1DE4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418" w:type="dxa"/>
          </w:tcPr>
          <w:p w14:paraId="53A5A498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13E5D3AD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2410" w:type="dxa"/>
          </w:tcPr>
          <w:p w14:paraId="2664E100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06, 01:08, 01:46, 01:71</w:t>
            </w:r>
          </w:p>
          <w:p w14:paraId="6CD69083" w14:textId="07188768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23, 01:46</w:t>
            </w:r>
          </w:p>
        </w:tc>
        <w:tc>
          <w:tcPr>
            <w:tcW w:w="5244" w:type="dxa"/>
          </w:tcPr>
          <w:p w14:paraId="103F8136" w14:textId="77777777" w:rsidR="00F05523" w:rsidRPr="0012193F" w:rsidRDefault="00F05523" w:rsidP="00F05523">
            <w:pPr>
              <w:rPr>
                <w:rFonts w:cs="Arial"/>
                <w:bCs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*03:42, 14:46</w:t>
            </w:r>
          </w:p>
          <w:p w14:paraId="4C295765" w14:textId="690AA736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*03:42</w:t>
            </w:r>
          </w:p>
        </w:tc>
      </w:tr>
      <w:tr w:rsidR="00F05523" w:rsidRPr="0012193F" w14:paraId="3B86AFFC" w14:textId="77777777" w:rsidTr="00C00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56"/>
        </w:trPr>
        <w:tc>
          <w:tcPr>
            <w:tcW w:w="1134" w:type="dxa"/>
          </w:tcPr>
          <w:p w14:paraId="20B1DEE6" w14:textId="72DB2105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418" w:type="dxa"/>
          </w:tcPr>
          <w:p w14:paraId="62C0D021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 xml:space="preserve">90 bp </w:t>
            </w:r>
          </w:p>
          <w:p w14:paraId="19FD7322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45 bp</w:t>
            </w:r>
          </w:p>
        </w:tc>
        <w:tc>
          <w:tcPr>
            <w:tcW w:w="2410" w:type="dxa"/>
          </w:tcPr>
          <w:p w14:paraId="2C383C1B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2:17</w:t>
            </w:r>
          </w:p>
          <w:p w14:paraId="694F15CD" w14:textId="0466B0D4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2:01, 02:04, 02:24, 02:48, 02:58, 02:89, 02:103, 02:141, 03:17</w:t>
            </w:r>
          </w:p>
        </w:tc>
        <w:tc>
          <w:tcPr>
            <w:tcW w:w="5244" w:type="dxa"/>
          </w:tcPr>
          <w:p w14:paraId="2771096A" w14:textId="77777777" w:rsidR="00F05523" w:rsidRPr="0012193F" w:rsidRDefault="00F05523" w:rsidP="00F05523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2EACF02D" w14:textId="3682F1C3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*03:37, 03:80, 03:140, 04:183, 11:43:01:01-11:43:01:02, 11:50, 11:115, 11:151, 11:171, 11:174, 12:34, 13:131, 13:150, 13:262, 14:59, 14:86, 14:96, 14:145, 14:153-14:154, 15:65</w:t>
            </w:r>
          </w:p>
        </w:tc>
      </w:tr>
      <w:tr w:rsidR="00F05523" w:rsidRPr="0012193F" w14:paraId="5D319AC2" w14:textId="77777777" w:rsidTr="008257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tcW w:w="1134" w:type="dxa"/>
          </w:tcPr>
          <w:p w14:paraId="66FE3B2E" w14:textId="77777777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418" w:type="dxa"/>
          </w:tcPr>
          <w:p w14:paraId="423139FD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85 bp</w:t>
            </w:r>
          </w:p>
          <w:p w14:paraId="758A766C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EE136E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76C4916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03CC0EF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5C278E6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0A4F4EE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591D382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4E34A2E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8B31D3D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D217635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60CA4EA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47757E8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C341DBD" w14:textId="77777777" w:rsidR="00EE4E35" w:rsidRDefault="00EE4E35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4C0230F" w14:textId="12DD3B2E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2410" w:type="dxa"/>
          </w:tcPr>
          <w:p w14:paraId="3ADF4CDE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lastRenderedPageBreak/>
              <w:t xml:space="preserve">*01:07, 01:09, 02:02:01:01-02:02:18, 02:02:20-02:02:28, 02:05:01-02:13, 02:15-02:19, 02:21-02:23, 02:25-02:36, 02:39-02:47, 02:49, 02:53-02:57, 02:60, </w:t>
            </w:r>
            <w:r w:rsidRPr="0012193F">
              <w:rPr>
                <w:rFonts w:cs="Arial"/>
                <w:color w:val="000000"/>
                <w:sz w:val="18"/>
                <w:szCs w:val="18"/>
              </w:rPr>
              <w:lastRenderedPageBreak/>
              <w:t>02:62-02:69, 02:71-02:82, 02:84-02:88, 02:90-02:99, 02:101-02:102, 02:105-02:106, 02:108-02:111, 02:113-02:114, 02:116-02:118, 02:121N-02:135, 02:137N-02:139, 02:142-02:152</w:t>
            </w:r>
          </w:p>
          <w:p w14:paraId="68826C31" w14:textId="2394B59F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 xml:space="preserve">*01:02 </w:t>
            </w:r>
          </w:p>
        </w:tc>
        <w:tc>
          <w:tcPr>
            <w:tcW w:w="5244" w:type="dxa"/>
          </w:tcPr>
          <w:p w14:paraId="6E7D6FA9" w14:textId="50BC4BE2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lastRenderedPageBreak/>
              <w:t>*10:01:01:01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-10:01:1</w:t>
            </w:r>
            <w:r w:rsidR="0008207C">
              <w:rPr>
                <w:rFonts w:cs="Arial"/>
                <w:bCs/>
                <w:color w:val="000000"/>
                <w:sz w:val="18"/>
                <w:szCs w:val="18"/>
              </w:rPr>
              <w:t>5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, 10:03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-10:11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, 10:13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, 10:15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-10:16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, 10:18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-10:34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, 10:36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-10:37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, 13:216, 14:141, 16:30</w:t>
            </w:r>
          </w:p>
        </w:tc>
      </w:tr>
      <w:tr w:rsidR="00F05523" w:rsidRPr="0012193F" w14:paraId="23243188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530AE1C3" w14:textId="2AD90A1B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418" w:type="dxa"/>
          </w:tcPr>
          <w:p w14:paraId="6383D526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 xml:space="preserve">120 bp </w:t>
            </w:r>
          </w:p>
          <w:p w14:paraId="5394EE71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38C4483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AF8A97E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5914BA5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99722A8" w14:textId="77777777" w:rsidR="00EE4E35" w:rsidRDefault="00EE4E35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1D47B0" w14:textId="0665C730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 xml:space="preserve">180 bp </w:t>
            </w:r>
          </w:p>
          <w:p w14:paraId="46541543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410" w:type="dxa"/>
          </w:tcPr>
          <w:p w14:paraId="1B122AC4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2:03, 02:38, 02:50, 02:100, 02:115, 02:119, 03:01:01:01-03:09, 03:11, 03:13-03:21, 03:23-03:34, 03:36-03:40, 03:42-03:45, 03:47-03:51</w:t>
            </w:r>
          </w:p>
          <w:p w14:paraId="22FF69F6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2:16</w:t>
            </w:r>
          </w:p>
          <w:p w14:paraId="2F715B58" w14:textId="3B90C428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2:17</w:t>
            </w:r>
          </w:p>
        </w:tc>
        <w:tc>
          <w:tcPr>
            <w:tcW w:w="5244" w:type="dxa"/>
          </w:tcPr>
          <w:p w14:paraId="2ACA04BB" w14:textId="1B64CC96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*12:57, 13:195</w:t>
            </w:r>
          </w:p>
        </w:tc>
      </w:tr>
      <w:tr w:rsidR="00F05523" w:rsidRPr="0012193F" w14:paraId="0A71C3AD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57D2E0E3" w14:textId="63657EF4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418" w:type="dxa"/>
          </w:tcPr>
          <w:p w14:paraId="500A377C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 xml:space="preserve">120 bp </w:t>
            </w:r>
          </w:p>
          <w:p w14:paraId="32FF73C7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D096A12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410" w:type="dxa"/>
          </w:tcPr>
          <w:p w14:paraId="0CA33415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08, 01:46, 01:71, 02:06, 02:20, 03:10</w:t>
            </w:r>
          </w:p>
          <w:p w14:paraId="674322BA" w14:textId="6C11B17D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2:16, 02:23</w:t>
            </w:r>
          </w:p>
        </w:tc>
        <w:tc>
          <w:tcPr>
            <w:tcW w:w="5244" w:type="dxa"/>
          </w:tcPr>
          <w:p w14:paraId="15982FE3" w14:textId="21E1D919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*03:42, 03:87, 13:67, 14:46</w:t>
            </w:r>
          </w:p>
        </w:tc>
      </w:tr>
      <w:tr w:rsidR="00F05523" w:rsidRPr="0012193F" w14:paraId="02DEDADB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496C7DC4" w14:textId="7C762089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418" w:type="dxa"/>
          </w:tcPr>
          <w:p w14:paraId="6221B1B3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41AB16A4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4E22B25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BCC7831" w14:textId="420FD81A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2410" w:type="dxa"/>
          </w:tcPr>
          <w:p w14:paraId="21AC724F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09, 02:07, 02:09, 02:21, 02:44, 02:56, 02:89, 02:146, 03:22, 03:41</w:t>
            </w:r>
          </w:p>
          <w:p w14:paraId="046CABAE" w14:textId="6FAA12BE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18</w:t>
            </w:r>
          </w:p>
        </w:tc>
        <w:tc>
          <w:tcPr>
            <w:tcW w:w="5244" w:type="dxa"/>
          </w:tcPr>
          <w:p w14:paraId="5802EA2E" w14:textId="77777777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F05523" w:rsidRPr="0012193F" w14:paraId="3044DBD0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3A7EA580" w14:textId="3B2483E1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18" w:type="dxa"/>
          </w:tcPr>
          <w:p w14:paraId="27A00435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 xml:space="preserve">180 bp </w:t>
            </w:r>
          </w:p>
          <w:p w14:paraId="6591AB79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1C1FFA0" w14:textId="01744BEE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2410" w:type="dxa"/>
          </w:tcPr>
          <w:p w14:paraId="4A5640BF" w14:textId="7439D74C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42, 02:08, 02:18, 02:23, 02:131</w:t>
            </w:r>
          </w:p>
          <w:p w14:paraId="0C81DA44" w14:textId="69FEBAF2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2:14</w:t>
            </w:r>
          </w:p>
        </w:tc>
        <w:tc>
          <w:tcPr>
            <w:tcW w:w="5244" w:type="dxa"/>
          </w:tcPr>
          <w:p w14:paraId="6C9F246A" w14:textId="5A2D50E6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*11:30</w:t>
            </w:r>
          </w:p>
        </w:tc>
      </w:tr>
      <w:tr w:rsidR="00F05523" w:rsidRPr="0012193F" w14:paraId="3CE0641D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55BF14F1" w14:textId="53B9731A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418" w:type="dxa"/>
          </w:tcPr>
          <w:p w14:paraId="1E933B78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 xml:space="preserve">120 bp </w:t>
            </w:r>
          </w:p>
          <w:p w14:paraId="115D1CE0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3C296C48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410" w:type="dxa"/>
          </w:tcPr>
          <w:p w14:paraId="19A1D3A1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13</w:t>
            </w:r>
          </w:p>
          <w:p w14:paraId="704096FC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2:43, 02:141</w:t>
            </w:r>
          </w:p>
          <w:p w14:paraId="4E7DD52A" w14:textId="78ED3708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19, 01:31, 02:11, 03:15</w:t>
            </w:r>
          </w:p>
        </w:tc>
        <w:tc>
          <w:tcPr>
            <w:tcW w:w="5244" w:type="dxa"/>
          </w:tcPr>
          <w:p w14:paraId="2692C656" w14:textId="77777777" w:rsidR="00F05523" w:rsidRPr="0012193F" w:rsidRDefault="00F05523" w:rsidP="00F05523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4C679588" w14:textId="67CF9739" w:rsidR="00F05523" w:rsidRPr="0012193F" w:rsidRDefault="00F05523" w:rsidP="00F05523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b/>
                <w:color w:val="000000"/>
                <w:sz w:val="18"/>
                <w:szCs w:val="18"/>
              </w:rPr>
              <w:t>DRB4*01:105</w:t>
            </w:r>
          </w:p>
        </w:tc>
      </w:tr>
      <w:tr w:rsidR="00F05523" w:rsidRPr="0012193F" w14:paraId="2EB06F53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tcW w:w="1134" w:type="dxa"/>
          </w:tcPr>
          <w:p w14:paraId="076D80FC" w14:textId="17057274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418" w:type="dxa"/>
          </w:tcPr>
          <w:p w14:paraId="0EF9EBDD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80 bp</w:t>
            </w:r>
          </w:p>
          <w:p w14:paraId="24DA2620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 xml:space="preserve">185 bp </w:t>
            </w:r>
          </w:p>
          <w:p w14:paraId="5FF54CE0" w14:textId="03753785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 xml:space="preserve">240 bp </w:t>
            </w:r>
          </w:p>
        </w:tc>
        <w:tc>
          <w:tcPr>
            <w:tcW w:w="2410" w:type="dxa"/>
          </w:tcPr>
          <w:p w14:paraId="0FF7C457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2:67N</w:t>
            </w:r>
          </w:p>
          <w:p w14:paraId="2F33F547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11</w:t>
            </w:r>
          </w:p>
          <w:p w14:paraId="35FB30D1" w14:textId="77557D0E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02, 02:12, 03:46</w:t>
            </w:r>
          </w:p>
        </w:tc>
        <w:tc>
          <w:tcPr>
            <w:tcW w:w="5244" w:type="dxa"/>
          </w:tcPr>
          <w:p w14:paraId="008CA55C" w14:textId="77777777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F05523" w:rsidRPr="0012193F" w14:paraId="3B94C53A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41AB7FC5" w14:textId="77777777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418" w:type="dxa"/>
          </w:tcPr>
          <w:p w14:paraId="6B518BE2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95 bp</w:t>
            </w:r>
          </w:p>
          <w:p w14:paraId="3270410F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410" w:type="dxa"/>
          </w:tcPr>
          <w:p w14:paraId="3F89E471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2:13</w:t>
            </w:r>
          </w:p>
          <w:p w14:paraId="2BB8B577" w14:textId="280D9061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02, 03:46</w:t>
            </w:r>
          </w:p>
        </w:tc>
        <w:tc>
          <w:tcPr>
            <w:tcW w:w="5244" w:type="dxa"/>
          </w:tcPr>
          <w:p w14:paraId="681653AB" w14:textId="77777777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9E7A60" w:rsidRPr="0012193F" w14:paraId="7D9ED8BC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4329181C" w14:textId="77777777" w:rsidR="009E7A60" w:rsidRPr="0012193F" w:rsidRDefault="009E7A60" w:rsidP="006641D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8" w:type="dxa"/>
          </w:tcPr>
          <w:p w14:paraId="1A8ED0C0" w14:textId="77777777" w:rsidR="009E7A60" w:rsidRPr="0012193F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73EB22C6" w14:textId="77777777" w:rsidR="009E7A60" w:rsidRPr="0012193F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 xml:space="preserve">220 bp </w:t>
            </w:r>
          </w:p>
          <w:p w14:paraId="1EA1FBA5" w14:textId="77777777" w:rsidR="009E7A60" w:rsidRPr="0012193F" w:rsidRDefault="009E7A60" w:rsidP="006641DD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410" w:type="dxa"/>
          </w:tcPr>
          <w:p w14:paraId="74E9F40C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2:60</w:t>
            </w:r>
          </w:p>
          <w:p w14:paraId="4E4464CC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19, 02:26, 02:143</w:t>
            </w:r>
          </w:p>
          <w:p w14:paraId="3BA98713" w14:textId="30DBCA71" w:rsidR="009E7A60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12, 02:31:01</w:t>
            </w:r>
          </w:p>
        </w:tc>
        <w:tc>
          <w:tcPr>
            <w:tcW w:w="5244" w:type="dxa"/>
          </w:tcPr>
          <w:p w14:paraId="71AFBAD1" w14:textId="77777777" w:rsidR="009E7A60" w:rsidRPr="0012193F" w:rsidRDefault="009E7A60" w:rsidP="006641DD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F05523" w:rsidRPr="0012193F" w14:paraId="5AB0B725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05F8DA89" w14:textId="77777777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8" w:type="dxa"/>
          </w:tcPr>
          <w:p w14:paraId="36E45D96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71E71696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235 bp</w:t>
            </w:r>
          </w:p>
          <w:p w14:paraId="2B9C1B74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410" w:type="dxa"/>
          </w:tcPr>
          <w:p w14:paraId="60CBB665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2:36</w:t>
            </w:r>
          </w:p>
          <w:p w14:paraId="02212B05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2:27, 02:111</w:t>
            </w:r>
          </w:p>
          <w:p w14:paraId="67F0054C" w14:textId="4D7C08A0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 xml:space="preserve">*01:12, 01:40:02N, 02:31:01, 02:55N  </w:t>
            </w:r>
          </w:p>
        </w:tc>
        <w:tc>
          <w:tcPr>
            <w:tcW w:w="5244" w:type="dxa"/>
          </w:tcPr>
          <w:p w14:paraId="513A03DE" w14:textId="77777777" w:rsidR="00F05523" w:rsidRPr="0012193F" w:rsidRDefault="00F05523" w:rsidP="00F05523">
            <w:pPr>
              <w:rPr>
                <w:rFonts w:cs="Arial"/>
                <w:bCs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 xml:space="preserve">                             </w:t>
            </w:r>
          </w:p>
          <w:p w14:paraId="19833C65" w14:textId="39B33D35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*11:30, 12:57, 13:67, 13:195, 14:46</w:t>
            </w:r>
          </w:p>
        </w:tc>
      </w:tr>
      <w:tr w:rsidR="00F05523" w:rsidRPr="0012193F" w14:paraId="1C8A9EEC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1EF6F41A" w14:textId="42DF9680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8" w:type="dxa"/>
          </w:tcPr>
          <w:p w14:paraId="02FF54E7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70 bp</w:t>
            </w:r>
          </w:p>
          <w:p w14:paraId="1868D206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22AD7E8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2AA2419" w14:textId="239E1225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95 bp</w:t>
            </w:r>
          </w:p>
        </w:tc>
        <w:tc>
          <w:tcPr>
            <w:tcW w:w="2410" w:type="dxa"/>
          </w:tcPr>
          <w:p w14:paraId="520045E9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21, 02:19, 02:21, 02:25, 02:48, 02:56, 02:89, 03:17</w:t>
            </w:r>
          </w:p>
          <w:p w14:paraId="5D501AF7" w14:textId="6F86E212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 xml:space="preserve">*01:16, 02:29N </w:t>
            </w:r>
          </w:p>
        </w:tc>
        <w:tc>
          <w:tcPr>
            <w:tcW w:w="5244" w:type="dxa"/>
          </w:tcPr>
          <w:p w14:paraId="04083505" w14:textId="77777777" w:rsidR="00F05523" w:rsidRPr="0012193F" w:rsidRDefault="00F05523" w:rsidP="00F05523">
            <w:pPr>
              <w:rPr>
                <w:rFonts w:cs="Arial"/>
                <w:bCs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*12:34</w:t>
            </w:r>
          </w:p>
          <w:p w14:paraId="49E6A8D4" w14:textId="77777777" w:rsidR="00F05523" w:rsidRPr="0012193F" w:rsidRDefault="00F05523" w:rsidP="00F05523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30E7A6B5" w14:textId="77777777" w:rsidR="00F05523" w:rsidRPr="0012193F" w:rsidRDefault="00F05523" w:rsidP="00F05523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4242ECFE" w14:textId="29BE6A0B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*01:77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, 01:119</w:t>
            </w:r>
            <w:r w:rsidRPr="0012193F">
              <w:rPr>
                <w:rFonts w:cs="Arial"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</w:tc>
      </w:tr>
      <w:tr w:rsidR="00F05523" w:rsidRPr="0012193F" w14:paraId="25560CC1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052049B5" w14:textId="1C7EBD2F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1418" w:type="dxa"/>
          </w:tcPr>
          <w:p w14:paraId="6FE4BF6C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85 bp</w:t>
            </w:r>
          </w:p>
          <w:p w14:paraId="0ECFB6F5" w14:textId="77777777" w:rsidR="00EE4E35" w:rsidRDefault="00EE4E35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2B8583B" w14:textId="06192C93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410" w:type="dxa"/>
          </w:tcPr>
          <w:p w14:paraId="65DE53D7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39, 01:41, 01:67, 02:130, 03:33</w:t>
            </w:r>
          </w:p>
          <w:p w14:paraId="351DA11B" w14:textId="427D0B6B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 xml:space="preserve">*01:67, 02:04, 02:19, 02:22:01-02:22:02, 02:56, </w:t>
            </w:r>
            <w:r w:rsidR="00FE0863">
              <w:rPr>
                <w:rFonts w:cs="Arial"/>
                <w:color w:val="000000"/>
                <w:sz w:val="18"/>
                <w:szCs w:val="18"/>
              </w:rPr>
              <w:t xml:space="preserve">02:146, </w:t>
            </w:r>
            <w:r w:rsidRPr="0012193F">
              <w:rPr>
                <w:rFonts w:cs="Arial"/>
                <w:color w:val="000000"/>
                <w:sz w:val="18"/>
                <w:szCs w:val="18"/>
              </w:rPr>
              <w:t>03:03-03:04:02</w:t>
            </w:r>
          </w:p>
        </w:tc>
        <w:tc>
          <w:tcPr>
            <w:tcW w:w="5244" w:type="dxa"/>
          </w:tcPr>
          <w:p w14:paraId="39C96C9C" w14:textId="77777777" w:rsidR="00F05523" w:rsidRPr="0012193F" w:rsidRDefault="00F05523" w:rsidP="00F05523">
            <w:pPr>
              <w:rPr>
                <w:rFonts w:cs="Arial"/>
                <w:bCs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*03:87</w:t>
            </w:r>
          </w:p>
          <w:p w14:paraId="7F5866FF" w14:textId="77777777" w:rsidR="00F05523" w:rsidRPr="0012193F" w:rsidRDefault="00F05523" w:rsidP="00F05523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4CBA6233" w14:textId="7195B16F" w:rsidR="00F05523" w:rsidRPr="0012193F" w:rsidRDefault="00F05523" w:rsidP="00F05523">
            <w:pPr>
              <w:rPr>
                <w:rFonts w:cs="Arial"/>
                <w:bCs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*03:87</w:t>
            </w:r>
          </w:p>
        </w:tc>
      </w:tr>
      <w:tr w:rsidR="00F05523" w:rsidRPr="0012193F" w14:paraId="0951983C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451807F3" w14:textId="77777777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418" w:type="dxa"/>
          </w:tcPr>
          <w:p w14:paraId="45F5C5E6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00B5F37B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F4A70E0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5D92E3F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5198685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139DA6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16A413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E723F90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3006280" w14:textId="206C1BC6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410" w:type="dxa"/>
          </w:tcPr>
          <w:p w14:paraId="1614AA6D" w14:textId="77777777" w:rsidR="00EE4E35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 xml:space="preserve">*01:32, 01:39, 01:41, 01:50, 02:37-02:38, 02:50, 02:83, 02:100, 02:107, 02:112, 02:115, 02:119, 03:01:01:01-03:02, 03:05-03:09, 03:11-03:21, 03:23-03:34, 03:36-03:40,   03:42-03:49, 03:51 </w:t>
            </w:r>
          </w:p>
          <w:p w14:paraId="394FA49E" w14:textId="51AA8748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20</w:t>
            </w:r>
          </w:p>
        </w:tc>
        <w:tc>
          <w:tcPr>
            <w:tcW w:w="5244" w:type="dxa"/>
          </w:tcPr>
          <w:p w14:paraId="3F6B1000" w14:textId="11BF2545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*03:35, 07:04, 14:38:01-14:38:02, 14:50, 14:93, 14:127:01-14:127:02</w:t>
            </w:r>
          </w:p>
        </w:tc>
      </w:tr>
      <w:tr w:rsidR="00F05523" w:rsidRPr="0012193F" w14:paraId="598E36EF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1A49ED2C" w14:textId="77777777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418" w:type="dxa"/>
          </w:tcPr>
          <w:p w14:paraId="211C6D61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5A9CE526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2410" w:type="dxa"/>
          </w:tcPr>
          <w:p w14:paraId="077268E3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43, 02:139</w:t>
            </w:r>
          </w:p>
          <w:p w14:paraId="0371E9F3" w14:textId="4B2E77B3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 xml:space="preserve">*03:05 </w:t>
            </w:r>
          </w:p>
        </w:tc>
        <w:tc>
          <w:tcPr>
            <w:tcW w:w="5244" w:type="dxa"/>
          </w:tcPr>
          <w:p w14:paraId="79596E1F" w14:textId="77777777" w:rsidR="00F05523" w:rsidRPr="0012193F" w:rsidRDefault="00F05523" w:rsidP="00F05523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692C0A26" w14:textId="76E28D00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*04:148, 15:64</w:t>
            </w:r>
          </w:p>
        </w:tc>
      </w:tr>
      <w:tr w:rsidR="00F05523" w:rsidRPr="0012193F" w14:paraId="5D550020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3FDE5494" w14:textId="508882BB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418" w:type="dxa"/>
          </w:tcPr>
          <w:p w14:paraId="4F5F7EDE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1D92E0F8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2410" w:type="dxa"/>
          </w:tcPr>
          <w:p w14:paraId="2840633A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2:51</w:t>
            </w:r>
          </w:p>
          <w:p w14:paraId="4091A083" w14:textId="492B7984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17, 02:33, 02:127</w:t>
            </w:r>
          </w:p>
        </w:tc>
        <w:tc>
          <w:tcPr>
            <w:tcW w:w="5244" w:type="dxa"/>
          </w:tcPr>
          <w:p w14:paraId="2DC79968" w14:textId="77777777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F05523" w:rsidRPr="0012193F" w14:paraId="0F47208F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20F2A132" w14:textId="0E2291A0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36</w:t>
            </w:r>
          </w:p>
        </w:tc>
        <w:tc>
          <w:tcPr>
            <w:tcW w:w="1418" w:type="dxa"/>
          </w:tcPr>
          <w:p w14:paraId="171EBF47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05 bp</w:t>
            </w:r>
          </w:p>
          <w:p w14:paraId="119CBE8B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4546935E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2410" w:type="dxa"/>
          </w:tcPr>
          <w:p w14:paraId="22EF3E10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22</w:t>
            </w:r>
          </w:p>
          <w:p w14:paraId="4F2CB671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2:43, 02:141</w:t>
            </w:r>
          </w:p>
          <w:p w14:paraId="02E9F88E" w14:textId="015FE399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35, 02:35, 03:25</w:t>
            </w:r>
          </w:p>
        </w:tc>
        <w:tc>
          <w:tcPr>
            <w:tcW w:w="5244" w:type="dxa"/>
          </w:tcPr>
          <w:p w14:paraId="7B98F6B3" w14:textId="77777777" w:rsidR="00F05523" w:rsidRPr="0012193F" w:rsidRDefault="00F05523" w:rsidP="00F05523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64F111DC" w14:textId="363D2099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b/>
                <w:color w:val="000000"/>
                <w:sz w:val="18"/>
                <w:szCs w:val="18"/>
              </w:rPr>
              <w:t>DRB4*01:105</w:t>
            </w:r>
          </w:p>
        </w:tc>
      </w:tr>
      <w:tr w:rsidR="00F05523" w:rsidRPr="0012193F" w14:paraId="0EE5BB47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36B8CD31" w14:textId="77777777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418" w:type="dxa"/>
          </w:tcPr>
          <w:p w14:paraId="6AA48FF7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4633D54A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410" w:type="dxa"/>
          </w:tcPr>
          <w:p w14:paraId="5A30CF57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2:30</w:t>
            </w:r>
          </w:p>
          <w:p w14:paraId="40401B3A" w14:textId="1D8F26A2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31, 01:45, 02:11, 02:47, 02:97, 03:15</w:t>
            </w:r>
          </w:p>
        </w:tc>
        <w:tc>
          <w:tcPr>
            <w:tcW w:w="5244" w:type="dxa"/>
          </w:tcPr>
          <w:p w14:paraId="76615423" w14:textId="77777777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F05523" w:rsidRPr="0012193F" w14:paraId="660629A7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1E4E5050" w14:textId="200C2CE2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18" w:type="dxa"/>
          </w:tcPr>
          <w:p w14:paraId="3D6BC569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70 bp</w:t>
            </w:r>
          </w:p>
          <w:p w14:paraId="6A811765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2410" w:type="dxa"/>
          </w:tcPr>
          <w:p w14:paraId="3336AEC4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2:32, 02:81, 02:146</w:t>
            </w:r>
          </w:p>
          <w:p w14:paraId="14DAB46D" w14:textId="53DB67A0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07</w:t>
            </w:r>
            <w:r w:rsidRPr="0012193F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12193F">
              <w:rPr>
                <w:rFonts w:cs="Arial"/>
                <w:color w:val="000000"/>
                <w:sz w:val="18"/>
                <w:szCs w:val="18"/>
              </w:rPr>
              <w:t>, 02:02:02</w:t>
            </w:r>
            <w:r w:rsidRPr="0012193F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12193F">
              <w:rPr>
                <w:rFonts w:cs="Arial"/>
                <w:color w:val="000000"/>
                <w:sz w:val="18"/>
                <w:szCs w:val="18"/>
              </w:rPr>
              <w:t>, 02:05:01</w:t>
            </w:r>
            <w:r w:rsidRPr="0012193F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12193F">
              <w:rPr>
                <w:rFonts w:cs="Arial"/>
                <w:color w:val="000000"/>
                <w:sz w:val="18"/>
                <w:szCs w:val="18"/>
              </w:rPr>
              <w:t>, 02:07</w:t>
            </w:r>
            <w:r w:rsidRPr="0012193F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12193F">
              <w:rPr>
                <w:rFonts w:cs="Arial"/>
                <w:color w:val="000000"/>
                <w:sz w:val="18"/>
                <w:szCs w:val="18"/>
              </w:rPr>
              <w:t>-02:08</w:t>
            </w:r>
            <w:r w:rsidRPr="0012193F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12193F">
              <w:rPr>
                <w:rFonts w:cs="Arial"/>
                <w:color w:val="000000"/>
                <w:sz w:val="18"/>
                <w:szCs w:val="18"/>
              </w:rPr>
              <w:t>, 02:34</w:t>
            </w:r>
          </w:p>
        </w:tc>
        <w:tc>
          <w:tcPr>
            <w:tcW w:w="5244" w:type="dxa"/>
          </w:tcPr>
          <w:p w14:paraId="2548698E" w14:textId="1913E856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*03:44, 10:13, 13:106, 14:221</w:t>
            </w:r>
          </w:p>
        </w:tc>
      </w:tr>
      <w:tr w:rsidR="00F05523" w:rsidRPr="0012193F" w14:paraId="0A41A4D1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1578C6EF" w14:textId="77777777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418" w:type="dxa"/>
          </w:tcPr>
          <w:p w14:paraId="55747B71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90 bp</w:t>
            </w:r>
          </w:p>
          <w:p w14:paraId="70B075DD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410" w:type="dxa"/>
          </w:tcPr>
          <w:p w14:paraId="3ED41A26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2:39</w:t>
            </w:r>
          </w:p>
          <w:p w14:paraId="0F2C1D74" w14:textId="69FBF673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40:01N</w:t>
            </w:r>
          </w:p>
        </w:tc>
        <w:tc>
          <w:tcPr>
            <w:tcW w:w="5244" w:type="dxa"/>
          </w:tcPr>
          <w:p w14:paraId="2A729EC5" w14:textId="77777777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F05523" w:rsidRPr="0012193F" w14:paraId="006D05A8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135C90B7" w14:textId="77777777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418" w:type="dxa"/>
          </w:tcPr>
          <w:p w14:paraId="61286517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65BB0E6D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2410" w:type="dxa"/>
          </w:tcPr>
          <w:p w14:paraId="33A4CEEC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3:13</w:t>
            </w:r>
          </w:p>
          <w:p w14:paraId="67694C36" w14:textId="54A3045C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07, 01:15, 01:30, 01:42, 01:49-01:50, 01:76, 02:42</w:t>
            </w:r>
          </w:p>
        </w:tc>
        <w:tc>
          <w:tcPr>
            <w:tcW w:w="5244" w:type="dxa"/>
          </w:tcPr>
          <w:p w14:paraId="322A540A" w14:textId="77777777" w:rsidR="00F05523" w:rsidRPr="0012193F" w:rsidRDefault="00F05523" w:rsidP="00F05523">
            <w:pPr>
              <w:rPr>
                <w:rFonts w:cs="Arial"/>
                <w:bCs/>
                <w:color w:val="000000"/>
                <w:sz w:val="18"/>
                <w:szCs w:val="18"/>
              </w:rPr>
            </w:pPr>
          </w:p>
          <w:p w14:paraId="334530C7" w14:textId="1CE6CAF8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bCs/>
                <w:color w:val="000000"/>
                <w:sz w:val="18"/>
                <w:szCs w:val="18"/>
              </w:rPr>
              <w:t>*03:42, 14:46</w:t>
            </w:r>
          </w:p>
        </w:tc>
      </w:tr>
      <w:tr w:rsidR="00F05523" w:rsidRPr="0012193F" w14:paraId="057D28DA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204D87AC" w14:textId="77777777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>41</w:t>
            </w:r>
          </w:p>
        </w:tc>
        <w:tc>
          <w:tcPr>
            <w:tcW w:w="1418" w:type="dxa"/>
          </w:tcPr>
          <w:p w14:paraId="595AA63A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05A7E99F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40 bp</w:t>
            </w:r>
          </w:p>
        </w:tc>
        <w:tc>
          <w:tcPr>
            <w:tcW w:w="2410" w:type="dxa"/>
          </w:tcPr>
          <w:p w14:paraId="11B7791C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2:36</w:t>
            </w:r>
          </w:p>
          <w:p w14:paraId="276F5D5F" w14:textId="46ADD866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2:57, 02:60</w:t>
            </w:r>
          </w:p>
        </w:tc>
        <w:tc>
          <w:tcPr>
            <w:tcW w:w="5244" w:type="dxa"/>
          </w:tcPr>
          <w:p w14:paraId="765DBF34" w14:textId="77777777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F05523" w:rsidRPr="0012193F" w14:paraId="61CD70B9" w14:textId="77777777" w:rsidTr="005C23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34" w:type="dxa"/>
          </w:tcPr>
          <w:p w14:paraId="2D94E985" w14:textId="77777777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418" w:type="dxa"/>
          </w:tcPr>
          <w:p w14:paraId="44CF613E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65 bp</w:t>
            </w:r>
          </w:p>
          <w:p w14:paraId="62D25DC4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205 bp</w:t>
            </w:r>
          </w:p>
          <w:p w14:paraId="3B6404AA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2410" w:type="dxa"/>
          </w:tcPr>
          <w:p w14:paraId="225B5E7E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2:61Q</w:t>
            </w:r>
          </w:p>
          <w:p w14:paraId="2644CAC3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37, 03:08</w:t>
            </w:r>
          </w:p>
          <w:p w14:paraId="10A9D899" w14:textId="38235D2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2:73</w:t>
            </w:r>
          </w:p>
        </w:tc>
        <w:tc>
          <w:tcPr>
            <w:tcW w:w="5244" w:type="dxa"/>
          </w:tcPr>
          <w:p w14:paraId="5EE712E9" w14:textId="77777777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tr w:rsidR="00F05523" w:rsidRPr="0012193F" w14:paraId="10D77A48" w14:textId="77777777" w:rsidTr="005C23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tcW w:w="1134" w:type="dxa"/>
          </w:tcPr>
          <w:p w14:paraId="53FB936F" w14:textId="68674F21" w:rsidR="00F05523" w:rsidRPr="0012193F" w:rsidRDefault="00F05523" w:rsidP="00F05523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2193F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418" w:type="dxa"/>
          </w:tcPr>
          <w:p w14:paraId="7553FA03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31AB4C7D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195 bp</w:t>
            </w:r>
          </w:p>
          <w:p w14:paraId="13A21395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410" w:type="dxa"/>
          </w:tcPr>
          <w:p w14:paraId="49026805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26N</w:t>
            </w:r>
          </w:p>
          <w:p w14:paraId="7C5D6074" w14:textId="77777777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2:80N</w:t>
            </w:r>
          </w:p>
          <w:p w14:paraId="70C21DD3" w14:textId="254A3DC6" w:rsidR="00F05523" w:rsidRPr="0012193F" w:rsidRDefault="00F05523" w:rsidP="00F05523">
            <w:pPr>
              <w:rPr>
                <w:rFonts w:cs="Arial"/>
                <w:color w:val="000000"/>
                <w:sz w:val="18"/>
                <w:szCs w:val="18"/>
              </w:rPr>
            </w:pPr>
            <w:r w:rsidRPr="0012193F">
              <w:rPr>
                <w:rFonts w:cs="Arial"/>
                <w:color w:val="000000"/>
                <w:sz w:val="18"/>
                <w:szCs w:val="18"/>
              </w:rPr>
              <w:t>*01:40:02N, 02:55N</w:t>
            </w:r>
          </w:p>
        </w:tc>
        <w:tc>
          <w:tcPr>
            <w:tcW w:w="5244" w:type="dxa"/>
          </w:tcPr>
          <w:p w14:paraId="61FF0E61" w14:textId="77777777" w:rsidR="00F05523" w:rsidRPr="0012193F" w:rsidRDefault="00F05523" w:rsidP="00F0552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</w:p>
        </w:tc>
      </w:tr>
      <w:bookmarkEnd w:id="1"/>
    </w:tbl>
    <w:p w14:paraId="02F96420" w14:textId="77777777" w:rsidR="00CF3771" w:rsidRDefault="00CF3771" w:rsidP="005E5BD1">
      <w:pPr>
        <w:pStyle w:val="BodyText2"/>
        <w:ind w:right="-284"/>
        <w:rPr>
          <w:b/>
          <w:sz w:val="18"/>
          <w:szCs w:val="18"/>
          <w:vertAlign w:val="superscript"/>
          <w:lang w:val="en-GB"/>
        </w:rPr>
      </w:pPr>
    </w:p>
    <w:p w14:paraId="3482CED5" w14:textId="77777777" w:rsidR="00CF3771" w:rsidRPr="00CF3771" w:rsidRDefault="00CF3771" w:rsidP="00CF3771">
      <w:pPr>
        <w:pStyle w:val="BodyText2"/>
        <w:ind w:left="142" w:right="-284"/>
        <w:rPr>
          <w:sz w:val="18"/>
          <w:szCs w:val="18"/>
          <w:lang w:val="en-GB"/>
        </w:rPr>
      </w:pPr>
      <w:r w:rsidRPr="00CF3771">
        <w:rPr>
          <w:b/>
          <w:sz w:val="18"/>
          <w:szCs w:val="18"/>
          <w:vertAlign w:val="superscript"/>
          <w:lang w:val="en-GB"/>
        </w:rPr>
        <w:t>4</w:t>
      </w:r>
      <w:r w:rsidRPr="00CF3771">
        <w:rPr>
          <w:sz w:val="18"/>
          <w:szCs w:val="18"/>
          <w:lang w:val="en-GB"/>
        </w:rPr>
        <w:t>The following DRB3</w:t>
      </w:r>
      <w:r w:rsidR="003E0748">
        <w:rPr>
          <w:sz w:val="18"/>
          <w:szCs w:val="18"/>
          <w:lang w:val="en-GB"/>
        </w:rPr>
        <w:t xml:space="preserve"> </w:t>
      </w:r>
      <w:r w:rsidRPr="00CF3771">
        <w:rPr>
          <w:sz w:val="18"/>
          <w:szCs w:val="18"/>
          <w:lang w:val="en-GB"/>
        </w:rPr>
        <w:t>alleles can be distinguished by the different sizes of the HLA-specific PCR product:</w:t>
      </w:r>
    </w:p>
    <w:p w14:paraId="1945857E" w14:textId="77777777" w:rsidR="00CF3771" w:rsidRPr="00CF3771" w:rsidRDefault="00CF3771" w:rsidP="00CF3771">
      <w:pPr>
        <w:pStyle w:val="BodyText2"/>
        <w:ind w:left="142" w:right="-284"/>
        <w:rPr>
          <w:sz w:val="18"/>
          <w:szCs w:val="18"/>
          <w:lang w:val="en-GB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1985"/>
        <w:gridCol w:w="1843"/>
      </w:tblGrid>
      <w:tr w:rsidR="005E5BD1" w:rsidRPr="00386DB4" w14:paraId="373DF1A0" w14:textId="77777777" w:rsidTr="00996C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tcW w:w="1985" w:type="dxa"/>
            <w:tcBorders>
              <w:top w:val="nil"/>
              <w:left w:val="nil"/>
              <w:bottom w:val="single" w:sz="4" w:space="0" w:color="A6A6A6" w:themeColor="background1" w:themeShade="A6"/>
            </w:tcBorders>
          </w:tcPr>
          <w:p w14:paraId="17CDB17C" w14:textId="77777777" w:rsidR="005E5BD1" w:rsidRPr="007E534C" w:rsidRDefault="005E5BD1" w:rsidP="00996C0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color w:val="000000"/>
                <w:spacing w:val="-3"/>
                <w:szCs w:val="18"/>
              </w:rPr>
            </w:pPr>
            <w:r w:rsidRPr="007E534C">
              <w:rPr>
                <w:color w:val="000000"/>
                <w:spacing w:val="-3"/>
                <w:szCs w:val="18"/>
              </w:rPr>
              <w:t>Alleles</w:t>
            </w:r>
          </w:p>
        </w:tc>
        <w:tc>
          <w:tcPr>
            <w:tcW w:w="1843" w:type="dxa"/>
            <w:tcBorders>
              <w:top w:val="nil"/>
              <w:bottom w:val="single" w:sz="4" w:space="0" w:color="A6A6A6" w:themeColor="background1" w:themeShade="A6"/>
              <w:right w:val="nil"/>
            </w:tcBorders>
          </w:tcPr>
          <w:p w14:paraId="491EA21C" w14:textId="77777777" w:rsidR="005E5BD1" w:rsidRPr="007E534C" w:rsidRDefault="005E5BD1" w:rsidP="00996C0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52" w:right="-312"/>
              <w:jc w:val="left"/>
              <w:rPr>
                <w:b w:val="0"/>
                <w:bCs w:val="0"/>
                <w:iCs w:val="0"/>
                <w:color w:val="000000"/>
                <w:spacing w:val="-3"/>
                <w:szCs w:val="18"/>
              </w:rPr>
            </w:pPr>
            <w:r w:rsidRPr="007E534C">
              <w:rPr>
                <w:color w:val="000000"/>
                <w:spacing w:val="-3"/>
                <w:szCs w:val="18"/>
              </w:rPr>
              <w:t>Primer mix</w:t>
            </w:r>
          </w:p>
        </w:tc>
      </w:tr>
      <w:tr w:rsidR="005E5BD1" w:rsidRPr="005E5BD1" w14:paraId="7DC2A116" w14:textId="77777777" w:rsidTr="00996C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985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</w:tcBorders>
          </w:tcPr>
          <w:p w14:paraId="5E6B5EB7" w14:textId="77777777" w:rsidR="005E5BD1" w:rsidRPr="005E5BD1" w:rsidRDefault="005E5BD1" w:rsidP="00996C0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rPr>
                <w:spacing w:val="-3"/>
                <w:sz w:val="18"/>
                <w:szCs w:val="18"/>
                <w:lang w:val="sv-SE"/>
              </w:rPr>
            </w:pPr>
            <w:r w:rsidRPr="005E5BD1">
              <w:rPr>
                <w:spacing w:val="-3"/>
                <w:sz w:val="18"/>
                <w:szCs w:val="18"/>
                <w:lang w:val="sv-SE"/>
              </w:rPr>
              <w:t>DRB3*02:12, 02:67N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581D7948" w14:textId="77777777" w:rsidR="005E5BD1" w:rsidRPr="005E5BD1" w:rsidRDefault="005E5BD1" w:rsidP="00996C0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52" w:right="-312"/>
              <w:rPr>
                <w:spacing w:val="-3"/>
                <w:sz w:val="18"/>
                <w:szCs w:val="18"/>
                <w:lang w:val="sv-SE"/>
              </w:rPr>
            </w:pPr>
            <w:r w:rsidRPr="005E5BD1">
              <w:rPr>
                <w:spacing w:val="-3"/>
                <w:sz w:val="18"/>
                <w:szCs w:val="18"/>
                <w:lang w:val="sv-SE"/>
              </w:rPr>
              <w:t>22</w:t>
            </w:r>
          </w:p>
        </w:tc>
      </w:tr>
      <w:tr w:rsidR="005E5BD1" w:rsidRPr="005E5BD1" w14:paraId="44E60639" w14:textId="77777777" w:rsidTr="00996C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4"/>
        </w:trPr>
        <w:tc>
          <w:tcPr>
            <w:tcW w:w="1985" w:type="dxa"/>
            <w:tcBorders>
              <w:top w:val="single" w:sz="4" w:space="0" w:color="A6A6A6" w:themeColor="background1" w:themeShade="A6"/>
              <w:left w:val="nil"/>
              <w:bottom w:val="nil"/>
            </w:tcBorders>
          </w:tcPr>
          <w:p w14:paraId="2EAAB258" w14:textId="77777777" w:rsidR="005E5BD1" w:rsidRPr="005E5BD1" w:rsidRDefault="005E5BD1" w:rsidP="00996C0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rPr>
                <w:spacing w:val="-3"/>
                <w:sz w:val="18"/>
                <w:szCs w:val="18"/>
              </w:rPr>
            </w:pPr>
            <w:r w:rsidRPr="005E5BD1">
              <w:rPr>
                <w:spacing w:val="-3"/>
                <w:sz w:val="18"/>
                <w:szCs w:val="18"/>
              </w:rPr>
              <w:t>DRB</w:t>
            </w:r>
            <w:r w:rsidRPr="005E5BD1">
              <w:rPr>
                <w:spacing w:val="-3"/>
                <w:sz w:val="18"/>
                <w:szCs w:val="18"/>
                <w:lang w:val="sv-SE"/>
              </w:rPr>
              <w:t>3</w:t>
            </w:r>
            <w:r w:rsidRPr="005E5BD1">
              <w:rPr>
                <w:spacing w:val="-3"/>
                <w:sz w:val="18"/>
                <w:szCs w:val="18"/>
              </w:rPr>
              <w:t>*</w:t>
            </w:r>
            <w:r w:rsidRPr="005E5BD1">
              <w:rPr>
                <w:spacing w:val="-3"/>
                <w:sz w:val="18"/>
                <w:szCs w:val="18"/>
                <w:lang w:val="sv-SE"/>
              </w:rPr>
              <w:t>02:32, 02:34</w:t>
            </w:r>
          </w:p>
        </w:tc>
        <w:tc>
          <w:tcPr>
            <w:tcW w:w="1843" w:type="dxa"/>
            <w:tcBorders>
              <w:top w:val="single" w:sz="4" w:space="0" w:color="A6A6A6" w:themeColor="background1" w:themeShade="A6"/>
              <w:bottom w:val="nil"/>
              <w:right w:val="nil"/>
            </w:tcBorders>
          </w:tcPr>
          <w:p w14:paraId="65889C6E" w14:textId="77777777" w:rsidR="005E5BD1" w:rsidRPr="005E5BD1" w:rsidRDefault="005E5BD1" w:rsidP="00996C0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452" w:right="-312"/>
              <w:rPr>
                <w:spacing w:val="-3"/>
                <w:sz w:val="18"/>
                <w:szCs w:val="18"/>
                <w:lang w:val="sv-SE"/>
              </w:rPr>
            </w:pPr>
            <w:r w:rsidRPr="005E5BD1">
              <w:rPr>
                <w:spacing w:val="-3"/>
                <w:sz w:val="18"/>
                <w:szCs w:val="18"/>
                <w:lang w:val="sv-SE"/>
              </w:rPr>
              <w:t>38</w:t>
            </w:r>
          </w:p>
        </w:tc>
      </w:tr>
    </w:tbl>
    <w:p w14:paraId="0DAF9C98" w14:textId="77777777" w:rsidR="00CF3771" w:rsidRPr="005712C2" w:rsidRDefault="00CF3771" w:rsidP="00F45AFE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suppressAutoHyphens w:val="0"/>
        <w:ind w:left="142" w:right="-284"/>
        <w:rPr>
          <w:spacing w:val="0"/>
          <w:sz w:val="18"/>
          <w:szCs w:val="18"/>
        </w:rPr>
      </w:pPr>
    </w:p>
    <w:p w14:paraId="267C8755" w14:textId="4C95019D" w:rsidR="0051026A" w:rsidRPr="0051026A" w:rsidRDefault="0051026A" w:rsidP="00F45AFE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142" w:right="-284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51026A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25171A8F" w14:textId="56B6A9C0" w:rsidR="00B971BB" w:rsidRPr="00F83BBB" w:rsidRDefault="00B971BB" w:rsidP="00F45AFE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142" w:right="-284"/>
        <w:jc w:val="both"/>
        <w:rPr>
          <w:rFonts w:ascii="Arial" w:hAnsi="Arial" w:cs="Arial"/>
          <w:spacing w:val="-2"/>
          <w:sz w:val="18"/>
          <w:szCs w:val="18"/>
        </w:rPr>
      </w:pPr>
      <w:r w:rsidRPr="00F83BBB">
        <w:rPr>
          <w:rFonts w:ascii="Arial" w:hAnsi="Arial" w:cs="Arial"/>
          <w:spacing w:val="-2"/>
          <w:sz w:val="18"/>
          <w:szCs w:val="18"/>
        </w:rPr>
        <w:t>w</w:t>
      </w:r>
      <w:r w:rsidR="0051026A">
        <w:rPr>
          <w:rFonts w:ascii="Arial" w:hAnsi="Arial" w:cs="Arial"/>
          <w:spacing w:val="-2"/>
          <w:sz w:val="18"/>
          <w:szCs w:val="18"/>
        </w:rPr>
        <w:t>:</w:t>
      </w:r>
      <w:r w:rsidRPr="00F83BBB">
        <w:rPr>
          <w:rFonts w:ascii="Arial" w:hAnsi="Arial" w:cs="Arial"/>
          <w:spacing w:val="-2"/>
          <w:sz w:val="18"/>
          <w:szCs w:val="18"/>
        </w:rPr>
        <w:t xml:space="preserve"> might be weakly amplified.</w:t>
      </w:r>
    </w:p>
    <w:p w14:paraId="1CD25659" w14:textId="24D2CC32" w:rsidR="0097691C" w:rsidRDefault="0086639E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  <w:r w:rsidRPr="0086639E">
        <w:rPr>
          <w:rFonts w:ascii="Arial" w:hAnsi="Arial" w:cs="Arial"/>
          <w:sz w:val="18"/>
          <w:szCs w:val="18"/>
        </w:rPr>
        <w:t>?</w:t>
      </w:r>
      <w:r w:rsidR="0051026A">
        <w:rPr>
          <w:rFonts w:ascii="Arial" w:hAnsi="Arial" w:cs="Arial"/>
          <w:sz w:val="18"/>
          <w:szCs w:val="18"/>
        </w:rPr>
        <w:t>:</w:t>
      </w:r>
      <w:r w:rsidRPr="0086639E">
        <w:rPr>
          <w:rFonts w:ascii="Arial" w:hAnsi="Arial" w:cs="Arial"/>
          <w:sz w:val="18"/>
          <w:szCs w:val="18"/>
        </w:rPr>
        <w:t xml:space="preserve"> nucleotide sequence information not available for the primer matching sequence.</w:t>
      </w:r>
    </w:p>
    <w:p w14:paraId="1B3451CA" w14:textId="413277EB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482F3B6D" w14:textId="5707A242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5AE899C3" w14:textId="285FBB3D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7B9ECE20" w14:textId="16569FF5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14433713" w14:textId="71A488CD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50210374" w14:textId="1D8E5109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77C77C37" w14:textId="3AF541CB" w:rsidR="001900D8" w:rsidRDefault="001900D8" w:rsidP="00F45AFE">
      <w:pPr>
        <w:ind w:left="142" w:right="-284"/>
        <w:jc w:val="both"/>
        <w:rPr>
          <w:rFonts w:ascii="Arial" w:hAnsi="Arial" w:cs="Arial"/>
          <w:sz w:val="18"/>
          <w:szCs w:val="18"/>
        </w:rPr>
      </w:pPr>
    </w:p>
    <w:p w14:paraId="165CEF5A" w14:textId="77777777" w:rsidR="004A3300" w:rsidRDefault="004A3300" w:rsidP="001900D8">
      <w:pPr>
        <w:ind w:left="142" w:right="-284"/>
        <w:rPr>
          <w:rFonts w:ascii="Arial" w:hAnsi="Arial" w:cs="Arial"/>
          <w:sz w:val="18"/>
          <w:szCs w:val="18"/>
        </w:rPr>
      </w:pPr>
    </w:p>
    <w:p w14:paraId="6DE9CD4E" w14:textId="7E943552" w:rsidR="001900D8" w:rsidRPr="0097691C" w:rsidRDefault="001900D8" w:rsidP="001900D8">
      <w:pPr>
        <w:ind w:left="142" w:right="-284"/>
        <w:rPr>
          <w:sz w:val="18"/>
          <w:szCs w:val="18"/>
        </w:rPr>
      </w:pPr>
    </w:p>
    <w:sectPr w:rsidR="001900D8" w:rsidRPr="0097691C" w:rsidSect="0051026A">
      <w:pgSz w:w="11907" w:h="16840" w:code="9"/>
      <w:pgMar w:top="1701" w:right="1134" w:bottom="993" w:left="709" w:header="584" w:footer="614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F8DD4" w14:textId="77777777" w:rsidR="00B331BE" w:rsidRDefault="00B331BE">
      <w:r>
        <w:separator/>
      </w:r>
    </w:p>
  </w:endnote>
  <w:endnote w:type="continuationSeparator" w:id="0">
    <w:p w14:paraId="21CFDF49" w14:textId="77777777" w:rsidR="00B331BE" w:rsidRDefault="00B331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856A5" w14:textId="77777777" w:rsidR="00FE0863" w:rsidRDefault="00FE08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69005" w14:textId="7447ADC0" w:rsidR="008C75CC" w:rsidRDefault="008C75CC" w:rsidP="008C75CC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379669EB" w14:textId="27961DEB" w:rsidR="008C75CC" w:rsidRPr="00834CB9" w:rsidRDefault="008C75CC" w:rsidP="008C75CC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06A32FE" w14:textId="77777777" w:rsidR="008C75CC" w:rsidRPr="00393C78" w:rsidRDefault="008C75CC" w:rsidP="008C75CC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2532ECDA" w14:textId="5BB9DBD5" w:rsidR="008C75CC" w:rsidRPr="00F75802" w:rsidRDefault="008C75CC" w:rsidP="008C75CC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uly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2D6C39A0" w14:textId="3F6C44C1" w:rsidR="00B331BE" w:rsidRPr="008C75CC" w:rsidRDefault="00B331BE" w:rsidP="008C75C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613A4" w14:textId="77777777" w:rsidR="00FE0863" w:rsidRDefault="00FE0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E9505" w14:textId="77777777" w:rsidR="00B331BE" w:rsidRDefault="00B331BE">
      <w:r>
        <w:separator/>
      </w:r>
    </w:p>
  </w:footnote>
  <w:footnote w:type="continuationSeparator" w:id="0">
    <w:p w14:paraId="3A88169A" w14:textId="77777777" w:rsidR="00B331BE" w:rsidRDefault="00B331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3F4E2" w14:textId="77777777" w:rsidR="00B331BE" w:rsidRDefault="00B331BE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F067AE2" w14:textId="77777777" w:rsidR="00B331BE" w:rsidRDefault="00B331BE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15136" w14:textId="77777777" w:rsidR="008C75CC" w:rsidRDefault="008C75CC" w:rsidP="008C75CC">
    <w:pPr>
      <w:pStyle w:val="Header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37F54761" w14:textId="77777777" w:rsidR="008C75CC" w:rsidRDefault="008C75CC" w:rsidP="008C75CC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57C02802" w14:textId="44CB659D" w:rsidR="008C75CC" w:rsidRPr="00F94550" w:rsidRDefault="008C75CC" w:rsidP="008C75CC">
    <w:pPr>
      <w:pStyle w:val="Header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7E61FD6E" wp14:editId="10446192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 DRB3</w:t>
    </w:r>
    <w:r>
      <w:rPr>
        <w:rFonts w:ascii="Arial" w:hAnsi="Arial"/>
        <w:b/>
        <w:sz w:val="20"/>
        <w:szCs w:val="20"/>
      </w:rPr>
      <w:tab/>
    </w:r>
    <w:r w:rsidR="00EA2C7D">
      <w:rPr>
        <w:rFonts w:ascii="Arial" w:hAnsi="Arial"/>
        <w:b/>
        <w:sz w:val="20"/>
        <w:szCs w:val="20"/>
      </w:rPr>
      <w:t xml:space="preserve">           </w:t>
    </w:r>
    <w:r w:rsidRPr="00F94550">
      <w:rPr>
        <w:rFonts w:ascii="Arial" w:hAnsi="Arial"/>
        <w:sz w:val="20"/>
        <w:szCs w:val="20"/>
      </w:rPr>
      <w:t xml:space="preserve">Visit </w:t>
    </w:r>
    <w:r w:rsidRPr="00F94550">
      <w:rPr>
        <w:rStyle w:val="Hyperlink"/>
        <w:rFonts w:ascii="Arial" w:hAnsi="Arial" w:cs="Arial"/>
        <w:sz w:val="20"/>
        <w:szCs w:val="20"/>
      </w:rPr>
      <w:t>https://labproducts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36FC70DF" w14:textId="77777777" w:rsidR="00FE0863" w:rsidRDefault="008C75CC" w:rsidP="008C75CC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</w:t>
    </w:r>
    <w:r w:rsidRPr="00F62ED3">
      <w:rPr>
        <w:rFonts w:ascii="Arial" w:hAnsi="Arial" w:cs="Arial"/>
        <w:b/>
        <w:sz w:val="20"/>
        <w:szCs w:val="20"/>
        <w:lang w:val="es-ES"/>
      </w:rPr>
      <w:t>101.121-24/04 -24u/04u</w:t>
    </w:r>
    <w:r>
      <w:rPr>
        <w:rFonts w:ascii="Arial" w:hAnsi="Arial"/>
        <w:sz w:val="20"/>
        <w:szCs w:val="20"/>
      </w:rPr>
      <w:tab/>
      <w:t xml:space="preserve">                        </w:t>
    </w:r>
    <w:r w:rsidR="00EA2C7D">
      <w:rPr>
        <w:rFonts w:ascii="Arial" w:hAnsi="Arial"/>
        <w:sz w:val="20"/>
        <w:szCs w:val="20"/>
      </w:rPr>
      <w:t xml:space="preserve">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  </w:t>
    </w:r>
  </w:p>
  <w:p w14:paraId="20DE0F6D" w14:textId="17F44AF7" w:rsidR="00B331BE" w:rsidRPr="00FE0863" w:rsidRDefault="00FE0863" w:rsidP="008C75CC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bCs/>
        <w:sz w:val="20"/>
        <w:szCs w:val="20"/>
        <w:lang w:val="es-ES"/>
      </w:rPr>
    </w:pPr>
    <w:r>
      <w:rPr>
        <w:rFonts w:ascii="Arial" w:hAnsi="Arial"/>
        <w:sz w:val="20"/>
        <w:szCs w:val="20"/>
      </w:rPr>
      <w:t xml:space="preserve">                                                                        </w:t>
    </w:r>
    <w:r>
      <w:rPr>
        <w:rFonts w:ascii="Arial" w:hAnsi="Arial"/>
        <w:b/>
        <w:bCs/>
        <w:sz w:val="20"/>
        <w:szCs w:val="20"/>
      </w:rPr>
      <w:t xml:space="preserve">      </w:t>
    </w:r>
    <w:r w:rsidRPr="00FE0863">
      <w:rPr>
        <w:rFonts w:ascii="Arial" w:hAnsi="Arial"/>
        <w:b/>
        <w:bCs/>
        <w:sz w:val="20"/>
        <w:szCs w:val="20"/>
      </w:rPr>
      <w:t>1N6</w:t>
    </w:r>
    <w:r w:rsidR="008C75CC" w:rsidRPr="00FE0863">
      <w:rPr>
        <w:rFonts w:ascii="Arial" w:hAnsi="Arial"/>
        <w:b/>
        <w:bCs/>
        <w:sz w:val="20"/>
        <w:szCs w:val="20"/>
      </w:rPr>
      <w:t xml:space="preserve">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7F680" w14:textId="77777777" w:rsidR="00FE0863" w:rsidRDefault="00FE086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C47C1" w14:textId="77777777" w:rsidR="00B331BE" w:rsidRDefault="00B331BE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295A8E" w14:textId="77777777" w:rsidR="00B331BE" w:rsidRDefault="00B331BE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836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7IwNDMwMjYwNjNQ0lEKTi0uzszPAykwrgUAfNUGRywAAAA="/>
  </w:docVars>
  <w:rsids>
    <w:rsidRoot w:val="001010A3"/>
    <w:rsid w:val="00001DAD"/>
    <w:rsid w:val="00003ADC"/>
    <w:rsid w:val="00011D5C"/>
    <w:rsid w:val="00012D10"/>
    <w:rsid w:val="00020579"/>
    <w:rsid w:val="00020EA2"/>
    <w:rsid w:val="00024005"/>
    <w:rsid w:val="00024ADB"/>
    <w:rsid w:val="0003770A"/>
    <w:rsid w:val="00043B2C"/>
    <w:rsid w:val="0005415B"/>
    <w:rsid w:val="000574AB"/>
    <w:rsid w:val="00060484"/>
    <w:rsid w:val="000661FB"/>
    <w:rsid w:val="00072FF0"/>
    <w:rsid w:val="00073075"/>
    <w:rsid w:val="00073EB6"/>
    <w:rsid w:val="00076077"/>
    <w:rsid w:val="00076D91"/>
    <w:rsid w:val="0008207C"/>
    <w:rsid w:val="00085C67"/>
    <w:rsid w:val="00085E00"/>
    <w:rsid w:val="0009679C"/>
    <w:rsid w:val="000C6E8C"/>
    <w:rsid w:val="000C7605"/>
    <w:rsid w:val="000D3018"/>
    <w:rsid w:val="000D590A"/>
    <w:rsid w:val="000E2B25"/>
    <w:rsid w:val="000F1A4F"/>
    <w:rsid w:val="000F3C01"/>
    <w:rsid w:val="000F6F6F"/>
    <w:rsid w:val="000F77E8"/>
    <w:rsid w:val="001010A3"/>
    <w:rsid w:val="00111884"/>
    <w:rsid w:val="00116845"/>
    <w:rsid w:val="0012193F"/>
    <w:rsid w:val="00125072"/>
    <w:rsid w:val="001269C6"/>
    <w:rsid w:val="00143785"/>
    <w:rsid w:val="00153748"/>
    <w:rsid w:val="00154257"/>
    <w:rsid w:val="0015447F"/>
    <w:rsid w:val="001572CC"/>
    <w:rsid w:val="001579AA"/>
    <w:rsid w:val="00162A62"/>
    <w:rsid w:val="00163684"/>
    <w:rsid w:val="00166620"/>
    <w:rsid w:val="00172075"/>
    <w:rsid w:val="0017279B"/>
    <w:rsid w:val="00176E3A"/>
    <w:rsid w:val="00181075"/>
    <w:rsid w:val="001900D8"/>
    <w:rsid w:val="0019307E"/>
    <w:rsid w:val="001976ED"/>
    <w:rsid w:val="00197BB8"/>
    <w:rsid w:val="001A2D4D"/>
    <w:rsid w:val="001A54D0"/>
    <w:rsid w:val="001B0A47"/>
    <w:rsid w:val="001B140D"/>
    <w:rsid w:val="001C0083"/>
    <w:rsid w:val="001C41DC"/>
    <w:rsid w:val="001D2FA4"/>
    <w:rsid w:val="001D68D3"/>
    <w:rsid w:val="001F1BFE"/>
    <w:rsid w:val="001F3F6C"/>
    <w:rsid w:val="001F6847"/>
    <w:rsid w:val="002144EA"/>
    <w:rsid w:val="00214D0C"/>
    <w:rsid w:val="002162E1"/>
    <w:rsid w:val="002258C5"/>
    <w:rsid w:val="002274EE"/>
    <w:rsid w:val="0023036E"/>
    <w:rsid w:val="002339AF"/>
    <w:rsid w:val="00236591"/>
    <w:rsid w:val="00236AD7"/>
    <w:rsid w:val="00246996"/>
    <w:rsid w:val="002505ED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92BC5"/>
    <w:rsid w:val="002B5E7A"/>
    <w:rsid w:val="002C23CF"/>
    <w:rsid w:val="002C2939"/>
    <w:rsid w:val="002C6E17"/>
    <w:rsid w:val="002D707A"/>
    <w:rsid w:val="002D73C8"/>
    <w:rsid w:val="002E4D12"/>
    <w:rsid w:val="002F3F1E"/>
    <w:rsid w:val="00302576"/>
    <w:rsid w:val="00310290"/>
    <w:rsid w:val="00314883"/>
    <w:rsid w:val="003201D4"/>
    <w:rsid w:val="00320C08"/>
    <w:rsid w:val="00331CF6"/>
    <w:rsid w:val="003367B4"/>
    <w:rsid w:val="00337E3A"/>
    <w:rsid w:val="003454E0"/>
    <w:rsid w:val="00353B92"/>
    <w:rsid w:val="00353DB7"/>
    <w:rsid w:val="00354386"/>
    <w:rsid w:val="00365D52"/>
    <w:rsid w:val="00367914"/>
    <w:rsid w:val="00373E47"/>
    <w:rsid w:val="00375239"/>
    <w:rsid w:val="00376026"/>
    <w:rsid w:val="003808A3"/>
    <w:rsid w:val="00382BE4"/>
    <w:rsid w:val="0038376A"/>
    <w:rsid w:val="003A203F"/>
    <w:rsid w:val="003B6C5B"/>
    <w:rsid w:val="003C2DDF"/>
    <w:rsid w:val="003C5B39"/>
    <w:rsid w:val="003C60D3"/>
    <w:rsid w:val="003D0837"/>
    <w:rsid w:val="003D0DEE"/>
    <w:rsid w:val="003D6E23"/>
    <w:rsid w:val="003E0748"/>
    <w:rsid w:val="003E274F"/>
    <w:rsid w:val="003F2D05"/>
    <w:rsid w:val="003F3112"/>
    <w:rsid w:val="00402C50"/>
    <w:rsid w:val="0040483B"/>
    <w:rsid w:val="004160FD"/>
    <w:rsid w:val="00440FFA"/>
    <w:rsid w:val="00450478"/>
    <w:rsid w:val="004522C6"/>
    <w:rsid w:val="0046119F"/>
    <w:rsid w:val="004637DE"/>
    <w:rsid w:val="00471F00"/>
    <w:rsid w:val="00481119"/>
    <w:rsid w:val="00486CFF"/>
    <w:rsid w:val="00493D14"/>
    <w:rsid w:val="004A3300"/>
    <w:rsid w:val="004B28F2"/>
    <w:rsid w:val="004C72AD"/>
    <w:rsid w:val="004C758C"/>
    <w:rsid w:val="004D0F6E"/>
    <w:rsid w:val="004D46E1"/>
    <w:rsid w:val="004E12DA"/>
    <w:rsid w:val="004E1E7A"/>
    <w:rsid w:val="004E3B13"/>
    <w:rsid w:val="004F3A3A"/>
    <w:rsid w:val="004F5DC6"/>
    <w:rsid w:val="00503481"/>
    <w:rsid w:val="0051026A"/>
    <w:rsid w:val="00511084"/>
    <w:rsid w:val="00511D00"/>
    <w:rsid w:val="00512069"/>
    <w:rsid w:val="00513405"/>
    <w:rsid w:val="00525CD5"/>
    <w:rsid w:val="00532324"/>
    <w:rsid w:val="00532C20"/>
    <w:rsid w:val="0053605C"/>
    <w:rsid w:val="0055075C"/>
    <w:rsid w:val="00553274"/>
    <w:rsid w:val="00553F26"/>
    <w:rsid w:val="00554406"/>
    <w:rsid w:val="0055676E"/>
    <w:rsid w:val="005631E7"/>
    <w:rsid w:val="005658AC"/>
    <w:rsid w:val="005712C2"/>
    <w:rsid w:val="00571E25"/>
    <w:rsid w:val="0059269D"/>
    <w:rsid w:val="005927B5"/>
    <w:rsid w:val="005A0284"/>
    <w:rsid w:val="005A578E"/>
    <w:rsid w:val="005B1B96"/>
    <w:rsid w:val="005C2399"/>
    <w:rsid w:val="005C3203"/>
    <w:rsid w:val="005C6D9C"/>
    <w:rsid w:val="005C7EB4"/>
    <w:rsid w:val="005D1A1B"/>
    <w:rsid w:val="005D6220"/>
    <w:rsid w:val="005E5BD1"/>
    <w:rsid w:val="005E5E01"/>
    <w:rsid w:val="005F150D"/>
    <w:rsid w:val="005F2147"/>
    <w:rsid w:val="0060308E"/>
    <w:rsid w:val="00607B65"/>
    <w:rsid w:val="006104AB"/>
    <w:rsid w:val="006132E4"/>
    <w:rsid w:val="006223A5"/>
    <w:rsid w:val="00622A01"/>
    <w:rsid w:val="006363C8"/>
    <w:rsid w:val="00643CB9"/>
    <w:rsid w:val="006479D6"/>
    <w:rsid w:val="006661C0"/>
    <w:rsid w:val="00667291"/>
    <w:rsid w:val="0068440A"/>
    <w:rsid w:val="00686988"/>
    <w:rsid w:val="00692F6C"/>
    <w:rsid w:val="006A0A37"/>
    <w:rsid w:val="006A2F3F"/>
    <w:rsid w:val="006B0D0E"/>
    <w:rsid w:val="006B3E1A"/>
    <w:rsid w:val="006B6103"/>
    <w:rsid w:val="006B6E3F"/>
    <w:rsid w:val="006C4083"/>
    <w:rsid w:val="006C5A92"/>
    <w:rsid w:val="006C751F"/>
    <w:rsid w:val="006D00E1"/>
    <w:rsid w:val="006D4350"/>
    <w:rsid w:val="006D6F17"/>
    <w:rsid w:val="006E33AB"/>
    <w:rsid w:val="006E41CF"/>
    <w:rsid w:val="006E7A32"/>
    <w:rsid w:val="006F139A"/>
    <w:rsid w:val="006F3D45"/>
    <w:rsid w:val="006F526E"/>
    <w:rsid w:val="006F7358"/>
    <w:rsid w:val="00700747"/>
    <w:rsid w:val="00701010"/>
    <w:rsid w:val="00703B29"/>
    <w:rsid w:val="00705C65"/>
    <w:rsid w:val="00714707"/>
    <w:rsid w:val="00724620"/>
    <w:rsid w:val="00734CF1"/>
    <w:rsid w:val="00735572"/>
    <w:rsid w:val="0075152E"/>
    <w:rsid w:val="00752213"/>
    <w:rsid w:val="00752D15"/>
    <w:rsid w:val="0075310A"/>
    <w:rsid w:val="0075468C"/>
    <w:rsid w:val="0076550C"/>
    <w:rsid w:val="007713C6"/>
    <w:rsid w:val="00785012"/>
    <w:rsid w:val="00790970"/>
    <w:rsid w:val="0079135B"/>
    <w:rsid w:val="00796E2D"/>
    <w:rsid w:val="007A1CE6"/>
    <w:rsid w:val="007C0077"/>
    <w:rsid w:val="007C1871"/>
    <w:rsid w:val="007C34EC"/>
    <w:rsid w:val="007D3A51"/>
    <w:rsid w:val="007E365B"/>
    <w:rsid w:val="007E7A46"/>
    <w:rsid w:val="007F03B4"/>
    <w:rsid w:val="007F4262"/>
    <w:rsid w:val="007F58D2"/>
    <w:rsid w:val="00800303"/>
    <w:rsid w:val="0081107C"/>
    <w:rsid w:val="008111DA"/>
    <w:rsid w:val="00811EBA"/>
    <w:rsid w:val="0081448E"/>
    <w:rsid w:val="00814ED3"/>
    <w:rsid w:val="0081695A"/>
    <w:rsid w:val="008257A8"/>
    <w:rsid w:val="00833B6D"/>
    <w:rsid w:val="00835452"/>
    <w:rsid w:val="00840E4E"/>
    <w:rsid w:val="00850114"/>
    <w:rsid w:val="00852041"/>
    <w:rsid w:val="008650CB"/>
    <w:rsid w:val="0086639E"/>
    <w:rsid w:val="008746FA"/>
    <w:rsid w:val="0088058D"/>
    <w:rsid w:val="008872EB"/>
    <w:rsid w:val="00891CFF"/>
    <w:rsid w:val="00896E7E"/>
    <w:rsid w:val="008B136D"/>
    <w:rsid w:val="008B4F76"/>
    <w:rsid w:val="008B674C"/>
    <w:rsid w:val="008B6B3D"/>
    <w:rsid w:val="008C3A0F"/>
    <w:rsid w:val="008C75CC"/>
    <w:rsid w:val="008D4624"/>
    <w:rsid w:val="008D4D29"/>
    <w:rsid w:val="008E11C2"/>
    <w:rsid w:val="008F055B"/>
    <w:rsid w:val="008F068B"/>
    <w:rsid w:val="0091530B"/>
    <w:rsid w:val="00915467"/>
    <w:rsid w:val="009175A2"/>
    <w:rsid w:val="00920DB9"/>
    <w:rsid w:val="0092654E"/>
    <w:rsid w:val="0092679E"/>
    <w:rsid w:val="00926E18"/>
    <w:rsid w:val="00927D36"/>
    <w:rsid w:val="00933390"/>
    <w:rsid w:val="00933B67"/>
    <w:rsid w:val="00940097"/>
    <w:rsid w:val="0094556A"/>
    <w:rsid w:val="009456AE"/>
    <w:rsid w:val="00964437"/>
    <w:rsid w:val="00965212"/>
    <w:rsid w:val="00965933"/>
    <w:rsid w:val="00971D2A"/>
    <w:rsid w:val="00974256"/>
    <w:rsid w:val="0097691C"/>
    <w:rsid w:val="00980262"/>
    <w:rsid w:val="009817BC"/>
    <w:rsid w:val="00986CCA"/>
    <w:rsid w:val="00994958"/>
    <w:rsid w:val="0099584B"/>
    <w:rsid w:val="009A0BDC"/>
    <w:rsid w:val="009A5AD0"/>
    <w:rsid w:val="009A7BDB"/>
    <w:rsid w:val="009B73F4"/>
    <w:rsid w:val="009C0992"/>
    <w:rsid w:val="009C2C40"/>
    <w:rsid w:val="009E1C42"/>
    <w:rsid w:val="009E6698"/>
    <w:rsid w:val="009E7A60"/>
    <w:rsid w:val="009F00DE"/>
    <w:rsid w:val="009F06E7"/>
    <w:rsid w:val="009F62C0"/>
    <w:rsid w:val="009F693A"/>
    <w:rsid w:val="00A00FC4"/>
    <w:rsid w:val="00A046AF"/>
    <w:rsid w:val="00A06E76"/>
    <w:rsid w:val="00A214BE"/>
    <w:rsid w:val="00A25F6F"/>
    <w:rsid w:val="00A27C52"/>
    <w:rsid w:val="00A4288E"/>
    <w:rsid w:val="00A4343D"/>
    <w:rsid w:val="00A44459"/>
    <w:rsid w:val="00A46239"/>
    <w:rsid w:val="00A50614"/>
    <w:rsid w:val="00A66607"/>
    <w:rsid w:val="00A715E1"/>
    <w:rsid w:val="00A7677C"/>
    <w:rsid w:val="00A812C9"/>
    <w:rsid w:val="00A83CEC"/>
    <w:rsid w:val="00A84A4D"/>
    <w:rsid w:val="00A905BF"/>
    <w:rsid w:val="00A916D7"/>
    <w:rsid w:val="00A93EF0"/>
    <w:rsid w:val="00A96C9C"/>
    <w:rsid w:val="00AA01BA"/>
    <w:rsid w:val="00AA1784"/>
    <w:rsid w:val="00AA240A"/>
    <w:rsid w:val="00AB2381"/>
    <w:rsid w:val="00AB47F6"/>
    <w:rsid w:val="00AB5CFB"/>
    <w:rsid w:val="00AC0409"/>
    <w:rsid w:val="00AD1AE6"/>
    <w:rsid w:val="00AD51C7"/>
    <w:rsid w:val="00AE11DC"/>
    <w:rsid w:val="00AE594E"/>
    <w:rsid w:val="00AE5FE5"/>
    <w:rsid w:val="00AF0CB9"/>
    <w:rsid w:val="00AF0FF6"/>
    <w:rsid w:val="00AF1C2B"/>
    <w:rsid w:val="00AF2643"/>
    <w:rsid w:val="00B01989"/>
    <w:rsid w:val="00B02ACB"/>
    <w:rsid w:val="00B050F0"/>
    <w:rsid w:val="00B065C6"/>
    <w:rsid w:val="00B075AE"/>
    <w:rsid w:val="00B11130"/>
    <w:rsid w:val="00B2771C"/>
    <w:rsid w:val="00B306EB"/>
    <w:rsid w:val="00B331BE"/>
    <w:rsid w:val="00B40077"/>
    <w:rsid w:val="00B41438"/>
    <w:rsid w:val="00B45264"/>
    <w:rsid w:val="00B469F0"/>
    <w:rsid w:val="00B52EEB"/>
    <w:rsid w:val="00B57E1C"/>
    <w:rsid w:val="00B61550"/>
    <w:rsid w:val="00B6619B"/>
    <w:rsid w:val="00B82B42"/>
    <w:rsid w:val="00B86C36"/>
    <w:rsid w:val="00B871E9"/>
    <w:rsid w:val="00B91F6C"/>
    <w:rsid w:val="00B94A46"/>
    <w:rsid w:val="00B971BB"/>
    <w:rsid w:val="00BA0EA1"/>
    <w:rsid w:val="00BA3B02"/>
    <w:rsid w:val="00BA4B05"/>
    <w:rsid w:val="00BB0B2C"/>
    <w:rsid w:val="00BB6181"/>
    <w:rsid w:val="00BB6999"/>
    <w:rsid w:val="00BC41B2"/>
    <w:rsid w:val="00BC7505"/>
    <w:rsid w:val="00BD04A7"/>
    <w:rsid w:val="00BD5505"/>
    <w:rsid w:val="00BE61F6"/>
    <w:rsid w:val="00BE77E4"/>
    <w:rsid w:val="00BF23B1"/>
    <w:rsid w:val="00C004F5"/>
    <w:rsid w:val="00C00583"/>
    <w:rsid w:val="00C1085D"/>
    <w:rsid w:val="00C12E98"/>
    <w:rsid w:val="00C17711"/>
    <w:rsid w:val="00C20306"/>
    <w:rsid w:val="00C304BB"/>
    <w:rsid w:val="00C37674"/>
    <w:rsid w:val="00C37AE9"/>
    <w:rsid w:val="00C42001"/>
    <w:rsid w:val="00C4480F"/>
    <w:rsid w:val="00C46768"/>
    <w:rsid w:val="00C5100D"/>
    <w:rsid w:val="00C64819"/>
    <w:rsid w:val="00C64B25"/>
    <w:rsid w:val="00C66DF6"/>
    <w:rsid w:val="00C7247F"/>
    <w:rsid w:val="00C72A89"/>
    <w:rsid w:val="00C72EFB"/>
    <w:rsid w:val="00C7510D"/>
    <w:rsid w:val="00C7634B"/>
    <w:rsid w:val="00C76A11"/>
    <w:rsid w:val="00C7702D"/>
    <w:rsid w:val="00C808C5"/>
    <w:rsid w:val="00C90D9A"/>
    <w:rsid w:val="00C92C07"/>
    <w:rsid w:val="00C96752"/>
    <w:rsid w:val="00CA5C3C"/>
    <w:rsid w:val="00CB37C0"/>
    <w:rsid w:val="00CB7E86"/>
    <w:rsid w:val="00CC1A52"/>
    <w:rsid w:val="00CC250F"/>
    <w:rsid w:val="00CC5B92"/>
    <w:rsid w:val="00CD08AB"/>
    <w:rsid w:val="00CD0DD9"/>
    <w:rsid w:val="00CD37DA"/>
    <w:rsid w:val="00CD5F2A"/>
    <w:rsid w:val="00CD7A67"/>
    <w:rsid w:val="00CE0D67"/>
    <w:rsid w:val="00CE2EEE"/>
    <w:rsid w:val="00CF3771"/>
    <w:rsid w:val="00D00370"/>
    <w:rsid w:val="00D02421"/>
    <w:rsid w:val="00D0558E"/>
    <w:rsid w:val="00D06B65"/>
    <w:rsid w:val="00D15949"/>
    <w:rsid w:val="00D2686C"/>
    <w:rsid w:val="00D41DC8"/>
    <w:rsid w:val="00D44288"/>
    <w:rsid w:val="00D447E1"/>
    <w:rsid w:val="00D463FE"/>
    <w:rsid w:val="00D55083"/>
    <w:rsid w:val="00D555CC"/>
    <w:rsid w:val="00D6181A"/>
    <w:rsid w:val="00D87A0B"/>
    <w:rsid w:val="00DA0250"/>
    <w:rsid w:val="00DA4981"/>
    <w:rsid w:val="00DA7F6E"/>
    <w:rsid w:val="00DB4CD8"/>
    <w:rsid w:val="00DC15CD"/>
    <w:rsid w:val="00DC16B2"/>
    <w:rsid w:val="00DC5A58"/>
    <w:rsid w:val="00DC7602"/>
    <w:rsid w:val="00DD2164"/>
    <w:rsid w:val="00DD2C7D"/>
    <w:rsid w:val="00DD2F69"/>
    <w:rsid w:val="00DD3519"/>
    <w:rsid w:val="00DD4431"/>
    <w:rsid w:val="00DD70AD"/>
    <w:rsid w:val="00DD7E85"/>
    <w:rsid w:val="00DE323B"/>
    <w:rsid w:val="00DE62FC"/>
    <w:rsid w:val="00DF69DE"/>
    <w:rsid w:val="00E04950"/>
    <w:rsid w:val="00E05DEF"/>
    <w:rsid w:val="00E15875"/>
    <w:rsid w:val="00E179A3"/>
    <w:rsid w:val="00E17A54"/>
    <w:rsid w:val="00E241E0"/>
    <w:rsid w:val="00E26931"/>
    <w:rsid w:val="00E33BB2"/>
    <w:rsid w:val="00E35DEC"/>
    <w:rsid w:val="00E36348"/>
    <w:rsid w:val="00E3713B"/>
    <w:rsid w:val="00E4215E"/>
    <w:rsid w:val="00E44966"/>
    <w:rsid w:val="00E44F7D"/>
    <w:rsid w:val="00E51B64"/>
    <w:rsid w:val="00E556A8"/>
    <w:rsid w:val="00E76C81"/>
    <w:rsid w:val="00E84D6E"/>
    <w:rsid w:val="00E8547B"/>
    <w:rsid w:val="00E94CA6"/>
    <w:rsid w:val="00E97822"/>
    <w:rsid w:val="00EA0C0E"/>
    <w:rsid w:val="00EA2C7D"/>
    <w:rsid w:val="00EB25B5"/>
    <w:rsid w:val="00EC742E"/>
    <w:rsid w:val="00ED0726"/>
    <w:rsid w:val="00ED24B9"/>
    <w:rsid w:val="00ED2851"/>
    <w:rsid w:val="00EE22E8"/>
    <w:rsid w:val="00EE4C0F"/>
    <w:rsid w:val="00EE4E35"/>
    <w:rsid w:val="00EE637A"/>
    <w:rsid w:val="00EF7511"/>
    <w:rsid w:val="00F05523"/>
    <w:rsid w:val="00F07082"/>
    <w:rsid w:val="00F157DD"/>
    <w:rsid w:val="00F16615"/>
    <w:rsid w:val="00F21DB6"/>
    <w:rsid w:val="00F2266E"/>
    <w:rsid w:val="00F24527"/>
    <w:rsid w:val="00F264D5"/>
    <w:rsid w:val="00F33240"/>
    <w:rsid w:val="00F45AFE"/>
    <w:rsid w:val="00F5280B"/>
    <w:rsid w:val="00F57236"/>
    <w:rsid w:val="00F57F63"/>
    <w:rsid w:val="00F62ED3"/>
    <w:rsid w:val="00F63E15"/>
    <w:rsid w:val="00F66008"/>
    <w:rsid w:val="00F66B21"/>
    <w:rsid w:val="00F70EE0"/>
    <w:rsid w:val="00F72135"/>
    <w:rsid w:val="00F740D3"/>
    <w:rsid w:val="00F76880"/>
    <w:rsid w:val="00F821C0"/>
    <w:rsid w:val="00F867C3"/>
    <w:rsid w:val="00F86B51"/>
    <w:rsid w:val="00F903E7"/>
    <w:rsid w:val="00F95126"/>
    <w:rsid w:val="00FA065B"/>
    <w:rsid w:val="00FA0D8E"/>
    <w:rsid w:val="00FA2A88"/>
    <w:rsid w:val="00FA70C6"/>
    <w:rsid w:val="00FB0750"/>
    <w:rsid w:val="00FB46C6"/>
    <w:rsid w:val="00FB5D47"/>
    <w:rsid w:val="00FB69BE"/>
    <w:rsid w:val="00FB6E97"/>
    <w:rsid w:val="00FD23D7"/>
    <w:rsid w:val="00FE0863"/>
    <w:rsid w:val="00FF1E58"/>
    <w:rsid w:val="00FF5558"/>
    <w:rsid w:val="00FF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8369"/>
    <o:shapelayout v:ext="edit">
      <o:idmap v:ext="edit" data="1"/>
    </o:shapelayout>
  </w:shapeDefaults>
  <w:decimalSymbol w:val=","/>
  <w:listSeparator w:val=","/>
  <w14:docId w14:val="3200FE87"/>
  <w15:chartTrackingRefBased/>
  <w15:docId w15:val="{6247F6F0-C91E-4FC1-A8CC-8E0B0241A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uiPriority w:val="22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DefaultParagraphFont"/>
    <w:uiPriority w:val="99"/>
    <w:semiHidden/>
    <w:unhideWhenUsed/>
    <w:rsid w:val="00ED0726"/>
    <w:rPr>
      <w:color w:val="808080"/>
      <w:shd w:val="clear" w:color="auto" w:fill="E6E6E6"/>
    </w:rPr>
  </w:style>
  <w:style w:type="paragraph" w:customStyle="1" w:styleId="PIfotnoter">
    <w:name w:val="PI fotnoter"/>
    <w:basedOn w:val="Caption"/>
    <w:link w:val="PIfotnoterChar"/>
    <w:autoRedefine/>
    <w:qFormat/>
    <w:rsid w:val="009E7A60"/>
    <w:pPr>
      <w:keepNext/>
      <w:spacing w:after="0"/>
      <w:ind w:left="-426" w:firstLine="142"/>
      <w:jc w:val="both"/>
    </w:pPr>
    <w:rPr>
      <w:rFonts w:ascii="Arial" w:hAnsi="Arial"/>
      <w:b/>
      <w:i w:val="0"/>
      <w:color w:val="000000" w:themeColor="text1"/>
      <w:sz w:val="20"/>
      <w:vertAlign w:val="superscript"/>
      <w:lang w:val="en-GB" w:eastAsia="sv-SE"/>
    </w:rPr>
  </w:style>
  <w:style w:type="paragraph" w:customStyle="1" w:styleId="PIfotnotertabell">
    <w:name w:val="PI fotnoter tabell"/>
    <w:basedOn w:val="Normal"/>
    <w:link w:val="PIfotnotertabellChar"/>
    <w:qFormat/>
    <w:rsid w:val="009E7A60"/>
    <w:pPr>
      <w:suppressAutoHyphens/>
      <w:spacing w:beforeLines="20" w:before="48"/>
    </w:pPr>
    <w:rPr>
      <w:rFonts w:ascii="Arial" w:hAnsi="Arial" w:cs="Arial"/>
      <w:b/>
      <w:color w:val="000000"/>
      <w:spacing w:val="-3"/>
      <w:sz w:val="20"/>
      <w:szCs w:val="20"/>
      <w:vertAlign w:val="superscript"/>
      <w:lang w:eastAsia="sv-SE"/>
    </w:rPr>
  </w:style>
  <w:style w:type="character" w:customStyle="1" w:styleId="PIfotnoterChar">
    <w:name w:val="PI fotnoter Char"/>
    <w:basedOn w:val="DefaultParagraphFont"/>
    <w:link w:val="PIfotnoter"/>
    <w:rsid w:val="009E7A60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character" w:customStyle="1" w:styleId="PIfotnotertabellChar">
    <w:name w:val="PI fotnoter tabell Char"/>
    <w:basedOn w:val="DefaultParagraphFont"/>
    <w:link w:val="PIfotnotertabell"/>
    <w:rsid w:val="009E7A60"/>
    <w:rPr>
      <w:rFonts w:ascii="Arial" w:hAnsi="Arial" w:cs="Arial"/>
      <w:b/>
      <w:color w:val="000000"/>
      <w:spacing w:val="-3"/>
      <w:vertAlign w:val="superscript"/>
      <w:lang w:val="en-US"/>
    </w:rPr>
  </w:style>
  <w:style w:type="paragraph" w:styleId="Caption">
    <w:name w:val="caption"/>
    <w:basedOn w:val="Normal"/>
    <w:next w:val="Normal"/>
    <w:semiHidden/>
    <w:unhideWhenUsed/>
    <w:qFormat/>
    <w:rsid w:val="009E7A60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erChar">
    <w:name w:val="Header Char"/>
    <w:link w:val="Header"/>
    <w:rsid w:val="008C75CC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5.emf"/><Relationship Id="rId3" Type="http://schemas.openxmlformats.org/officeDocument/2006/relationships/styles" Target="styles.xml"/><Relationship Id="rId21" Type="http://schemas.openxmlformats.org/officeDocument/2006/relationships/hyperlink" Target="http://www.ebi.ac.uk/imgt/hla" TargetMode="Externa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image" Target="media/image3.emf"/><Relationship Id="rId20" Type="http://schemas.openxmlformats.org/officeDocument/2006/relationships/image" Target="media/image7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2.emf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6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32C896-D811-409B-A12B-B9612E8E5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8</Pages>
  <Words>772</Words>
  <Characters>4852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5613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9</cp:revision>
  <cp:lastPrinted>2020-09-25T09:56:00Z</cp:lastPrinted>
  <dcterms:created xsi:type="dcterms:W3CDTF">2021-07-02T06:22:00Z</dcterms:created>
  <dcterms:modified xsi:type="dcterms:W3CDTF">2021-07-05T13:28:00Z</dcterms:modified>
</cp:coreProperties>
</file>